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2D7230" w14:textId="47DA6846" w:rsidR="00780FD4" w:rsidRPr="00780FD4" w:rsidRDefault="00780FD4" w:rsidP="00780FD4">
      <w:pPr>
        <w:pStyle w:val="MainText-5ptSpacing"/>
      </w:pPr>
      <w:r w:rsidRPr="00780FD4">
        <w:t xml:space="preserve">You should complete and submit this form for each learner requesting special consideration with supporting evidence to </w:t>
      </w:r>
      <w:hyperlink r:id="rId11" w:history="1">
        <w:r w:rsidRPr="003A1843">
          <w:rPr>
            <w:rStyle w:val="Hyperlink"/>
            <w:color w:val="565555" w:themeColor="text1"/>
          </w:rPr>
          <w:t>enquiries@aim-group.org.uk</w:t>
        </w:r>
      </w:hyperlink>
      <w:r w:rsidRPr="00780FD4">
        <w:t xml:space="preserve"> no more than 10 working days after the planned or actual assessment date</w:t>
      </w:r>
      <w:r w:rsidR="003A1843">
        <w:t>.</w:t>
      </w:r>
    </w:p>
    <w:p w14:paraId="0908B8C3" w14:textId="2EA4C07F" w:rsidR="00780FD4" w:rsidRDefault="00780FD4" w:rsidP="00780FD4">
      <w:pPr>
        <w:pStyle w:val="MainText-12ptspacing"/>
      </w:pPr>
      <w:r w:rsidRPr="00780FD4">
        <w:t>We will consider your application and give you a decision within 5 working days. We will inform you if we are unable to reach a decision in this timescale. Please note if this form is not completed in full, it may delay the decision.</w:t>
      </w:r>
    </w:p>
    <w:tbl>
      <w:tblPr>
        <w:tblStyle w:val="TableGrid6"/>
        <w:tblW w:w="0" w:type="auto"/>
        <w:tblLook w:val="04A0" w:firstRow="1" w:lastRow="0" w:firstColumn="1" w:lastColumn="0" w:noHBand="0" w:noVBand="1"/>
      </w:tblPr>
      <w:tblGrid>
        <w:gridCol w:w="3823"/>
        <w:gridCol w:w="6633"/>
      </w:tblGrid>
      <w:tr w:rsidR="00784564" w14:paraId="2095D4D2" w14:textId="77777777" w:rsidTr="007845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20DE999C" w14:textId="2806E0B3" w:rsidR="00784564" w:rsidRDefault="00784564" w:rsidP="00784564">
            <w:pPr>
              <w:pStyle w:val="Table-BoldWhite"/>
            </w:pPr>
            <w:r w:rsidRPr="00784564">
              <w:t>Centre name</w:t>
            </w:r>
          </w:p>
        </w:tc>
        <w:tc>
          <w:tcPr>
            <w:tcW w:w="6633" w:type="dxa"/>
          </w:tcPr>
          <w:p w14:paraId="16B7B48A" w14:textId="77777777" w:rsidR="00784564" w:rsidRPr="00784564" w:rsidRDefault="00784564" w:rsidP="00784564">
            <w:pPr>
              <w:pStyle w:val="Table-Main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84564" w14:paraId="489390CF" w14:textId="77777777" w:rsidTr="007845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2F124918" w14:textId="64BEEE6B" w:rsidR="00784564" w:rsidRDefault="00784564" w:rsidP="00784564">
            <w:pPr>
              <w:pStyle w:val="Table-BoldWhite"/>
            </w:pPr>
            <w:r w:rsidRPr="00784564">
              <w:t>Learner name</w:t>
            </w:r>
          </w:p>
        </w:tc>
        <w:tc>
          <w:tcPr>
            <w:tcW w:w="6633" w:type="dxa"/>
          </w:tcPr>
          <w:p w14:paraId="6B8AD829" w14:textId="77777777" w:rsidR="00784564" w:rsidRPr="00784564" w:rsidRDefault="00784564" w:rsidP="00784564">
            <w:pPr>
              <w:pStyle w:val="Table-Main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84564" w14:paraId="0CC8DDBB" w14:textId="77777777" w:rsidTr="007845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60272F09" w14:textId="6EDEC821" w:rsidR="00784564" w:rsidRDefault="00784564" w:rsidP="00784564">
            <w:pPr>
              <w:pStyle w:val="Table-BoldWhite"/>
            </w:pPr>
            <w:r w:rsidRPr="00784564">
              <w:t>Unique learner number</w:t>
            </w:r>
          </w:p>
        </w:tc>
        <w:tc>
          <w:tcPr>
            <w:tcW w:w="6633" w:type="dxa"/>
          </w:tcPr>
          <w:p w14:paraId="5A44644E" w14:textId="77777777" w:rsidR="00784564" w:rsidRPr="00784564" w:rsidRDefault="00784564" w:rsidP="00784564">
            <w:pPr>
              <w:pStyle w:val="Table-Main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84564" w14:paraId="2AF9D944" w14:textId="77777777" w:rsidTr="007845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10EEF6CC" w14:textId="53D0982B" w:rsidR="00784564" w:rsidRDefault="00784564" w:rsidP="00784564">
            <w:pPr>
              <w:pStyle w:val="Table-BoldWhite"/>
            </w:pPr>
            <w:r w:rsidRPr="00784564">
              <w:t>RAC run ID</w:t>
            </w:r>
          </w:p>
        </w:tc>
        <w:tc>
          <w:tcPr>
            <w:tcW w:w="6633" w:type="dxa"/>
          </w:tcPr>
          <w:p w14:paraId="3A7EBBDD" w14:textId="77777777" w:rsidR="00784564" w:rsidRPr="00784564" w:rsidRDefault="00784564" w:rsidP="00784564">
            <w:pPr>
              <w:pStyle w:val="Table-Main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84564" w14:paraId="06D9C9B8" w14:textId="77777777" w:rsidTr="007845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4E10C039" w14:textId="1BF0BFE5" w:rsidR="00784564" w:rsidRDefault="00784564" w:rsidP="00784564">
            <w:pPr>
              <w:pStyle w:val="Table-BoldWhite"/>
            </w:pPr>
            <w:r w:rsidRPr="00784564">
              <w:t>Qualification registered on</w:t>
            </w:r>
          </w:p>
        </w:tc>
        <w:tc>
          <w:tcPr>
            <w:tcW w:w="6633" w:type="dxa"/>
          </w:tcPr>
          <w:p w14:paraId="73AB1F39" w14:textId="77777777" w:rsidR="00784564" w:rsidRPr="00784564" w:rsidRDefault="00784564" w:rsidP="00784564">
            <w:pPr>
              <w:pStyle w:val="Table-Main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84564" w14:paraId="79EC27D5" w14:textId="77777777" w:rsidTr="007845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6C1C3CA2" w14:textId="5EC507DD" w:rsidR="00784564" w:rsidRDefault="003A1843" w:rsidP="00784564">
            <w:pPr>
              <w:pStyle w:val="Table-BoldWhite"/>
            </w:pPr>
            <w:r w:rsidRPr="003A1843">
              <w:t>Date and time of assessment special consideration applied for</w:t>
            </w:r>
          </w:p>
        </w:tc>
        <w:tc>
          <w:tcPr>
            <w:tcW w:w="6633" w:type="dxa"/>
          </w:tcPr>
          <w:p w14:paraId="124EF3D0" w14:textId="1FD1719C" w:rsidR="00784564" w:rsidRPr="00784564" w:rsidRDefault="00784564" w:rsidP="00784564">
            <w:pPr>
              <w:pStyle w:val="Table-Main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84564" w14:paraId="56ED0E7A" w14:textId="77777777" w:rsidTr="007845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73C11C33" w14:textId="5BB6A894" w:rsidR="00784564" w:rsidRDefault="003A1843" w:rsidP="00784564">
            <w:pPr>
              <w:pStyle w:val="Table-BoldWhite"/>
            </w:pPr>
            <w:r w:rsidRPr="003A1843">
              <w:t>Component special consideration applied for</w:t>
            </w:r>
          </w:p>
        </w:tc>
        <w:tc>
          <w:tcPr>
            <w:tcW w:w="6633" w:type="dxa"/>
          </w:tcPr>
          <w:p w14:paraId="5263BA40" w14:textId="77777777" w:rsidR="00784564" w:rsidRPr="00784564" w:rsidRDefault="00784564" w:rsidP="00784564">
            <w:pPr>
              <w:pStyle w:val="Table-Main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9B58711" w14:textId="620B346E" w:rsidR="00784564" w:rsidRDefault="00784564" w:rsidP="004E4A64">
      <w:pPr>
        <w:pStyle w:val="Table-MainText"/>
      </w:pPr>
    </w:p>
    <w:p w14:paraId="62E75299" w14:textId="064031C5" w:rsidR="003A1843" w:rsidRDefault="003A1843" w:rsidP="003A1843">
      <w:pPr>
        <w:pStyle w:val="Table-MainText"/>
      </w:pPr>
      <w:r w:rsidRPr="003A1843">
        <w:t xml:space="preserve">We will consider your application and give you a decision within </w:t>
      </w:r>
      <w:r w:rsidRPr="003A1843">
        <w:rPr>
          <w:b/>
          <w:bCs/>
        </w:rPr>
        <w:t>5 working days</w:t>
      </w:r>
      <w:r w:rsidRPr="003A1843">
        <w:t>. We will inform you if we will be unable to reach a decision in this timescale.</w:t>
      </w:r>
    </w:p>
    <w:p w14:paraId="690B31A3" w14:textId="77777777" w:rsidR="003A1843" w:rsidRDefault="003A1843" w:rsidP="004E4A64">
      <w:pPr>
        <w:pStyle w:val="Table-MainText"/>
      </w:pPr>
    </w:p>
    <w:tbl>
      <w:tblPr>
        <w:tblStyle w:val="TableGrid6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A1843" w14:paraId="1AAA223B" w14:textId="77777777" w:rsidTr="00AA6E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14:paraId="3CDD8E55" w14:textId="53EE311C" w:rsidR="003A1843" w:rsidRDefault="003A1843" w:rsidP="00784564">
            <w:pPr>
              <w:pStyle w:val="Table-BoldWhite"/>
            </w:pPr>
            <w:r w:rsidRPr="003A1843">
              <w:t>Provide details of circumstances affecting performance in assessment</w:t>
            </w:r>
          </w:p>
        </w:tc>
      </w:tr>
      <w:tr w:rsidR="003A1843" w14:paraId="7C5BFECE" w14:textId="77777777" w:rsidTr="003A1843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FFFFFF" w:themeFill="accent6"/>
            <w:vAlign w:val="top"/>
          </w:tcPr>
          <w:p w14:paraId="55CEE066" w14:textId="77777777" w:rsidR="003A1843" w:rsidRDefault="003A1843" w:rsidP="003A1843">
            <w:pPr>
              <w:pStyle w:val="Table-MainText"/>
              <w:rPr>
                <w:bCs/>
              </w:rPr>
            </w:pPr>
          </w:p>
          <w:p w14:paraId="6040AED2" w14:textId="77777777" w:rsidR="003A1843" w:rsidRDefault="003A1843" w:rsidP="003A1843">
            <w:pPr>
              <w:pStyle w:val="Table-MainText"/>
              <w:rPr>
                <w:bCs/>
              </w:rPr>
            </w:pPr>
          </w:p>
          <w:p w14:paraId="37E5FA00" w14:textId="77777777" w:rsidR="003A1843" w:rsidRDefault="003A1843" w:rsidP="003A1843">
            <w:pPr>
              <w:pStyle w:val="Table-MainText"/>
              <w:rPr>
                <w:bCs/>
              </w:rPr>
            </w:pPr>
          </w:p>
          <w:p w14:paraId="0F3B98A7" w14:textId="2C7FA4E7" w:rsidR="003A1843" w:rsidRPr="003A1843" w:rsidRDefault="003A1843" w:rsidP="003A1843">
            <w:pPr>
              <w:pStyle w:val="Table-MainText"/>
              <w:rPr>
                <w:b w:val="0"/>
                <w:bCs/>
              </w:rPr>
            </w:pPr>
          </w:p>
        </w:tc>
      </w:tr>
    </w:tbl>
    <w:p w14:paraId="3D26FEED" w14:textId="2941AE3C" w:rsidR="00784564" w:rsidRDefault="00784564" w:rsidP="004E4A64">
      <w:pPr>
        <w:pStyle w:val="Table-Main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4E4A64" w14:paraId="66FECA38" w14:textId="77777777" w:rsidTr="004E4A64">
        <w:tc>
          <w:tcPr>
            <w:tcW w:w="10456" w:type="dxa"/>
            <w:shd w:val="clear" w:color="auto" w:fill="565555" w:themeFill="text1"/>
          </w:tcPr>
          <w:p w14:paraId="30812F42" w14:textId="352C691D" w:rsidR="004E4A64" w:rsidRDefault="003A1843" w:rsidP="004E4A64">
            <w:pPr>
              <w:pStyle w:val="Table-BoldWhite"/>
            </w:pPr>
            <w:r w:rsidRPr="003A1843">
              <w:t>Provide details of the suggested considerations</w:t>
            </w:r>
          </w:p>
        </w:tc>
      </w:tr>
      <w:tr w:rsidR="004E4A64" w14:paraId="4CCB6798" w14:textId="77777777" w:rsidTr="003A1843">
        <w:trPr>
          <w:trHeight w:val="40"/>
        </w:trPr>
        <w:tc>
          <w:tcPr>
            <w:tcW w:w="10456" w:type="dxa"/>
          </w:tcPr>
          <w:p w14:paraId="0D866145" w14:textId="77777777" w:rsidR="004E4A64" w:rsidRPr="004E4A64" w:rsidRDefault="004E4A64" w:rsidP="004E4A64">
            <w:pPr>
              <w:pStyle w:val="Table-MainText"/>
            </w:pPr>
          </w:p>
          <w:p w14:paraId="08AFFA1C" w14:textId="77777777" w:rsidR="004E4A64" w:rsidRDefault="004E4A64" w:rsidP="004E4A64">
            <w:pPr>
              <w:pStyle w:val="Table-MainText"/>
            </w:pPr>
          </w:p>
          <w:p w14:paraId="383793A1" w14:textId="77777777" w:rsidR="003A1843" w:rsidRDefault="003A1843" w:rsidP="004E4A64">
            <w:pPr>
              <w:pStyle w:val="Table-MainText"/>
            </w:pPr>
          </w:p>
          <w:p w14:paraId="57A0BEFA" w14:textId="621AC655" w:rsidR="003A1843" w:rsidRDefault="003A1843" w:rsidP="004E4A64">
            <w:pPr>
              <w:pStyle w:val="Table-MainText"/>
            </w:pPr>
          </w:p>
        </w:tc>
      </w:tr>
    </w:tbl>
    <w:p w14:paraId="01EC3B73" w14:textId="6A8F8168" w:rsidR="004E4A64" w:rsidRDefault="004E4A64" w:rsidP="004E4A64">
      <w:pPr>
        <w:pStyle w:val="MainText-5ptSpacing"/>
        <w:rPr>
          <w:b/>
          <w:bCs/>
        </w:rPr>
      </w:pPr>
      <w:r w:rsidRPr="004E4A64">
        <w:rPr>
          <w:b/>
          <w:bCs/>
        </w:rPr>
        <w:t>Declaration</w:t>
      </w:r>
      <w:r>
        <w:rPr>
          <w:b/>
          <w:bCs/>
        </w:rPr>
        <w:t xml:space="preserve"> (to be completed by the head of centre)</w:t>
      </w:r>
    </w:p>
    <w:p w14:paraId="1E64681F" w14:textId="324E9D79" w:rsidR="004E4A64" w:rsidRDefault="004E4A64" w:rsidP="004E4A64">
      <w:pPr>
        <w:pStyle w:val="MainText-5ptSpacing"/>
      </w:pPr>
      <w:r>
        <w:t>I confirm that the information provided above is accurate.</w:t>
      </w:r>
    </w:p>
    <w:tbl>
      <w:tblPr>
        <w:tblStyle w:val="TableGrid6"/>
        <w:tblW w:w="0" w:type="auto"/>
        <w:tblLook w:val="04A0" w:firstRow="1" w:lastRow="0" w:firstColumn="1" w:lastColumn="0" w:noHBand="0" w:noVBand="1"/>
      </w:tblPr>
      <w:tblGrid>
        <w:gridCol w:w="2405"/>
        <w:gridCol w:w="8051"/>
      </w:tblGrid>
      <w:tr w:rsidR="004E4A64" w14:paraId="1638DDEF" w14:textId="77777777" w:rsidTr="004E4A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9B97809" w14:textId="255F28EB" w:rsidR="004E4A64" w:rsidRDefault="004E4A64" w:rsidP="004E4A64">
            <w:pPr>
              <w:pStyle w:val="Table-BoldWhite"/>
            </w:pPr>
            <w:r>
              <w:t>Head of centre name</w:t>
            </w:r>
          </w:p>
        </w:tc>
        <w:tc>
          <w:tcPr>
            <w:tcW w:w="8051" w:type="dxa"/>
          </w:tcPr>
          <w:p w14:paraId="5B3EE089" w14:textId="77777777" w:rsidR="004E4A64" w:rsidRPr="004E4A64" w:rsidRDefault="004E4A64" w:rsidP="004E4A64">
            <w:pPr>
              <w:pStyle w:val="Table-Main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E4A64" w14:paraId="5ECD504B" w14:textId="77777777" w:rsidTr="004E4A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1EA6DE76" w14:textId="7B46513C" w:rsidR="004E4A64" w:rsidRDefault="004E4A64" w:rsidP="004E4A64">
            <w:pPr>
              <w:pStyle w:val="Table-BoldWhite"/>
            </w:pPr>
            <w:r>
              <w:t>Signature</w:t>
            </w:r>
          </w:p>
        </w:tc>
        <w:tc>
          <w:tcPr>
            <w:tcW w:w="8051" w:type="dxa"/>
          </w:tcPr>
          <w:p w14:paraId="02B11708" w14:textId="77777777" w:rsidR="004E4A64" w:rsidRPr="004E4A64" w:rsidRDefault="004E4A64" w:rsidP="004E4A64">
            <w:pPr>
              <w:pStyle w:val="Table-Main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E4A64" w14:paraId="1ACEE32A" w14:textId="77777777" w:rsidTr="004E4A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58E248B" w14:textId="292F1DF0" w:rsidR="004E4A64" w:rsidRDefault="004E4A64" w:rsidP="004E4A64">
            <w:pPr>
              <w:pStyle w:val="Table-BoldWhite"/>
            </w:pPr>
            <w:r>
              <w:t>Date</w:t>
            </w:r>
          </w:p>
        </w:tc>
        <w:tc>
          <w:tcPr>
            <w:tcW w:w="8051" w:type="dxa"/>
          </w:tcPr>
          <w:p w14:paraId="391CA411" w14:textId="77777777" w:rsidR="004E4A64" w:rsidRPr="004E4A64" w:rsidRDefault="004E4A64" w:rsidP="004E4A64">
            <w:pPr>
              <w:pStyle w:val="Table-Main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B9BCADA" w14:textId="72C1BC53" w:rsidR="004E4A64" w:rsidRDefault="004E4A64" w:rsidP="004E4A64">
      <w:pPr>
        <w:pStyle w:val="Table-Main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4"/>
        <w:gridCol w:w="871"/>
        <w:gridCol w:w="1743"/>
        <w:gridCol w:w="1742"/>
        <w:gridCol w:w="872"/>
        <w:gridCol w:w="2614"/>
      </w:tblGrid>
      <w:tr w:rsidR="004E4A64" w14:paraId="640B0531" w14:textId="77777777" w:rsidTr="004E4A64">
        <w:tc>
          <w:tcPr>
            <w:tcW w:w="10456" w:type="dxa"/>
            <w:gridSpan w:val="6"/>
            <w:shd w:val="clear" w:color="auto" w:fill="565555" w:themeFill="text1"/>
          </w:tcPr>
          <w:p w14:paraId="3E692DB3" w14:textId="07E09795" w:rsidR="004E4A64" w:rsidRDefault="004E4A64" w:rsidP="004E4A64">
            <w:pPr>
              <w:pStyle w:val="Table-BoldWhite"/>
            </w:pPr>
            <w:r>
              <w:t>For use of AIM</w:t>
            </w:r>
          </w:p>
        </w:tc>
      </w:tr>
      <w:tr w:rsidR="004E4A64" w14:paraId="5BF95529" w14:textId="77777777" w:rsidTr="0024576E">
        <w:tc>
          <w:tcPr>
            <w:tcW w:w="3485" w:type="dxa"/>
            <w:gridSpan w:val="2"/>
          </w:tcPr>
          <w:p w14:paraId="211530B6" w14:textId="61F75311" w:rsidR="004E4A64" w:rsidRDefault="004E4A64" w:rsidP="004E4A64">
            <w:pPr>
              <w:pStyle w:val="Table-MainText"/>
            </w:pPr>
            <w:r w:rsidRPr="004E4A64">
              <w:t>Application received:</w:t>
            </w:r>
          </w:p>
        </w:tc>
        <w:tc>
          <w:tcPr>
            <w:tcW w:w="3485" w:type="dxa"/>
            <w:gridSpan w:val="2"/>
          </w:tcPr>
          <w:p w14:paraId="44FA87A4" w14:textId="3551679B" w:rsidR="004E4A64" w:rsidRDefault="004E4A64" w:rsidP="004E4A64">
            <w:pPr>
              <w:pStyle w:val="Table-MainText"/>
            </w:pPr>
            <w:r w:rsidRPr="004E4A64">
              <w:t>Application acknowledged:</w:t>
            </w:r>
          </w:p>
        </w:tc>
        <w:tc>
          <w:tcPr>
            <w:tcW w:w="3486" w:type="dxa"/>
            <w:gridSpan w:val="2"/>
          </w:tcPr>
          <w:p w14:paraId="15D3087D" w14:textId="07BA878E" w:rsidR="004E4A64" w:rsidRDefault="004E4A64" w:rsidP="004E4A64">
            <w:pPr>
              <w:pStyle w:val="Table-MainText"/>
            </w:pPr>
            <w:r w:rsidRPr="004E4A64">
              <w:t>Date of panel:</w:t>
            </w:r>
          </w:p>
        </w:tc>
      </w:tr>
      <w:tr w:rsidR="004E4A64" w14:paraId="7BC8D89E" w14:textId="77777777" w:rsidTr="00615231">
        <w:tc>
          <w:tcPr>
            <w:tcW w:w="2614" w:type="dxa"/>
          </w:tcPr>
          <w:p w14:paraId="258BD607" w14:textId="45B1D364" w:rsidR="004E4A64" w:rsidRDefault="004E4A64" w:rsidP="004E4A64">
            <w:pPr>
              <w:pStyle w:val="Table-MainText"/>
            </w:pPr>
            <w:r w:rsidRPr="004E4A64">
              <w:t>Application outcome:</w:t>
            </w:r>
          </w:p>
        </w:tc>
        <w:tc>
          <w:tcPr>
            <w:tcW w:w="2614" w:type="dxa"/>
            <w:gridSpan w:val="2"/>
          </w:tcPr>
          <w:p w14:paraId="009E9D0B" w14:textId="77777777" w:rsidR="004E4A64" w:rsidRDefault="004E4A64" w:rsidP="004E4A64">
            <w:pPr>
              <w:pStyle w:val="Table-MainText"/>
            </w:pPr>
          </w:p>
        </w:tc>
        <w:tc>
          <w:tcPr>
            <w:tcW w:w="2614" w:type="dxa"/>
            <w:gridSpan w:val="2"/>
          </w:tcPr>
          <w:p w14:paraId="5FFB61F2" w14:textId="3411D420" w:rsidR="004E4A64" w:rsidRDefault="004E4A64" w:rsidP="004E4A64">
            <w:pPr>
              <w:pStyle w:val="Table-MainText"/>
            </w:pPr>
            <w:r w:rsidRPr="004E4A64">
              <w:t>Further action required</w:t>
            </w:r>
            <w:r>
              <w:t>:</w:t>
            </w:r>
          </w:p>
        </w:tc>
        <w:tc>
          <w:tcPr>
            <w:tcW w:w="2614" w:type="dxa"/>
          </w:tcPr>
          <w:p w14:paraId="0744F71D" w14:textId="643A2434" w:rsidR="004E4A64" w:rsidRDefault="004E4A64" w:rsidP="004E4A64">
            <w:pPr>
              <w:pStyle w:val="Table-MainText"/>
            </w:pPr>
          </w:p>
        </w:tc>
      </w:tr>
    </w:tbl>
    <w:p w14:paraId="0D629FA9" w14:textId="77777777" w:rsidR="004E4A64" w:rsidRPr="004E4A64" w:rsidRDefault="004E4A64" w:rsidP="004E4A64">
      <w:pPr>
        <w:pStyle w:val="Table-MainText"/>
      </w:pPr>
    </w:p>
    <w:sectPr w:rsidR="004E4A64" w:rsidRPr="004E4A64" w:rsidSect="0079193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1474" w:footer="12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D37379" w14:textId="77777777" w:rsidR="0015516F" w:rsidRDefault="0015516F" w:rsidP="00846728">
      <w:pPr>
        <w:spacing w:after="0" w:line="240" w:lineRule="auto"/>
      </w:pPr>
      <w:r>
        <w:separator/>
      </w:r>
    </w:p>
  </w:endnote>
  <w:endnote w:type="continuationSeparator" w:id="0">
    <w:p w14:paraId="494F1C29" w14:textId="77777777" w:rsidR="0015516F" w:rsidRDefault="0015516F" w:rsidP="00846728">
      <w:pPr>
        <w:spacing w:after="0" w:line="240" w:lineRule="auto"/>
      </w:pPr>
      <w:r>
        <w:continuationSeparator/>
      </w:r>
    </w:p>
  </w:endnote>
  <w:endnote w:type="continuationNotice" w:id="1">
    <w:p w14:paraId="1B3EFA7C" w14:textId="77777777" w:rsidR="0015516F" w:rsidRDefault="001551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bold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bold italic"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EF868" w14:textId="77777777" w:rsidR="003A1843" w:rsidRDefault="003A18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17648" w14:textId="77777777" w:rsidR="00411B8E" w:rsidRPr="00CD1F79" w:rsidRDefault="00411B8E" w:rsidP="00D06D0B">
    <w:pPr>
      <w:pStyle w:val="Footer"/>
      <w:rPr>
        <w:sz w:val="16"/>
        <w:szCs w:val="16"/>
      </w:rPr>
    </w:pPr>
    <w:r>
      <w:rPr>
        <w:noProof/>
        <w:sz w:val="16"/>
        <w:szCs w:val="16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48739062" wp14:editId="5E2548D1">
              <wp:simplePos x="0" y="0"/>
              <wp:positionH relativeFrom="margin">
                <wp:align>center</wp:align>
              </wp:positionH>
              <wp:positionV relativeFrom="paragraph">
                <wp:posOffset>243840</wp:posOffset>
              </wp:positionV>
              <wp:extent cx="6718300" cy="388620"/>
              <wp:effectExtent l="0" t="0" r="6350" b="0"/>
              <wp:wrapSquare wrapText="bothSides"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18300" cy="388620"/>
                        <a:chOff x="0" y="0"/>
                        <a:chExt cx="6718301" cy="388620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325" r="1"/>
                        <a:stretch/>
                      </pic:blipFill>
                      <pic:spPr bwMode="auto">
                        <a:xfrm>
                          <a:off x="0" y="0"/>
                          <a:ext cx="2002790" cy="388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257550" y="85725"/>
                          <a:ext cx="914400" cy="212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53E9AE" w14:textId="63CDAF8B" w:rsidR="00411B8E" w:rsidRDefault="00411B8E" w:rsidP="00C05373">
                            <w:pPr>
                              <w:jc w:val="center"/>
                              <w:rPr>
                                <w:rStyle w:val="FooterTextChar"/>
                                <w:rFonts w:eastAsiaTheme="minorHAnsi"/>
                              </w:rPr>
                            </w:pPr>
                            <w:r w:rsidRPr="00043595">
                              <w:rPr>
                                <w:rStyle w:val="FooterTextChar"/>
                                <w:rFonts w:eastAsiaTheme="minorHAnsi"/>
                              </w:rPr>
                              <w:t xml:space="preserve">Page </w:t>
                            </w:r>
                            <w:r w:rsidRPr="0002655A">
                              <w:rPr>
                                <w:rStyle w:val="FooterTextChar"/>
                                <w:rFonts w:eastAsiaTheme="minorHAnsi"/>
                              </w:rPr>
                              <w:fldChar w:fldCharType="begin"/>
                            </w:r>
                            <w:r w:rsidRPr="0002655A">
                              <w:rPr>
                                <w:rStyle w:val="FooterTextChar"/>
                                <w:rFonts w:eastAsiaTheme="minorHAnsi"/>
                              </w:rPr>
                              <w:instrText xml:space="preserve"> PAGE   \* MERGEFORMAT </w:instrText>
                            </w:r>
                            <w:r w:rsidRPr="0002655A">
                              <w:rPr>
                                <w:rStyle w:val="FooterTextChar"/>
                                <w:rFonts w:eastAsiaTheme="minorHAnsi"/>
                              </w:rPr>
                              <w:fldChar w:fldCharType="separate"/>
                            </w:r>
                            <w:r>
                              <w:rPr>
                                <w:rStyle w:val="FooterTextChar"/>
                                <w:rFonts w:eastAsiaTheme="minorHAnsi"/>
                              </w:rPr>
                              <w:t>1</w:t>
                            </w:r>
                            <w:r w:rsidRPr="0002655A">
                              <w:rPr>
                                <w:rStyle w:val="FooterTextChar"/>
                                <w:rFonts w:eastAsiaTheme="minorHAnsi"/>
                                <w:noProof/>
                              </w:rPr>
                              <w:fldChar w:fldCharType="end"/>
                            </w:r>
                            <w:r w:rsidRPr="00043595">
                              <w:rPr>
                                <w:rStyle w:val="FooterTextChar"/>
                                <w:rFonts w:eastAsiaTheme="minorHAnsi"/>
                              </w:rPr>
                              <w:t xml:space="preserve"> of </w:t>
                            </w:r>
                            <w:r w:rsidR="0079193D">
                              <w:rPr>
                                <w:rStyle w:val="FooterTextChar"/>
                                <w:rFonts w:eastAsiaTheme="minorHAnsi"/>
                              </w:rPr>
                              <w:t>1</w:t>
                            </w:r>
                          </w:p>
                          <w:p w14:paraId="5F38A9CD" w14:textId="77777777" w:rsidR="00411B8E" w:rsidRDefault="00411B8E" w:rsidP="00C0537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  <wps:wsp>
                      <wps:cNvPr id="9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5538789" y="85725"/>
                          <a:ext cx="1179512" cy="212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F6F16C" w14:textId="440CCCAF" w:rsidR="00411B8E" w:rsidRPr="0067058E" w:rsidRDefault="00411B8E" w:rsidP="00B66E6D">
                            <w:pPr>
                              <w:jc w:val="right"/>
                              <w:rPr>
                                <w:rStyle w:val="FooterTextChar"/>
                                <w:rFonts w:eastAsiaTheme="minorHAnsi"/>
                              </w:rPr>
                            </w:pPr>
                            <w:r w:rsidRPr="00043595">
                              <w:rPr>
                                <w:rStyle w:val="FooterTextChar"/>
                                <w:rFonts w:eastAsiaTheme="minorHAnsi"/>
                              </w:rPr>
                              <w:t>Ref:</w:t>
                            </w:r>
                            <w:r w:rsidR="003A1843" w:rsidRPr="003A1843">
                              <w:t xml:space="preserve"> </w:t>
                            </w:r>
                            <w:r w:rsidR="003A1843" w:rsidRPr="003A1843">
                              <w:rPr>
                                <w:rStyle w:val="FooterTextChar"/>
                                <w:rFonts w:eastAsiaTheme="minorHAnsi"/>
                              </w:rPr>
                              <w:t>CQA/17/2019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8739062" id="Group 6" o:spid="_x0000_s1027" style="position:absolute;margin-left:0;margin-top:19.2pt;width:529pt;height:30.6pt;z-index:251658242;mso-position-horizontal:center;mso-position-horizontal-relative:margin;mso-height-relative:margin" coordsize="67183,38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width:20027;height:38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">
                <v:imagedata r:id="rId2" o:title="" cropleft="2834f" cropright="1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32575;top:857;width:9144;height:2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<v:textbox inset="0,0,0,0">
                  <w:txbxContent>
                    <w:p w14:paraId="6553E9AE" w14:textId="63CDAF8B" w:rsidR="00411B8E" w:rsidRDefault="00411B8E" w:rsidP="00C05373">
                      <w:pPr>
                        <w:jc w:val="center"/>
                        <w:rPr>
                          <w:rStyle w:val="FooterTextChar"/>
                          <w:rFonts w:eastAsiaTheme="minorHAnsi"/>
                        </w:rPr>
                      </w:pPr>
                      <w:r w:rsidRPr="00043595">
                        <w:rPr>
                          <w:rStyle w:val="FooterTextChar"/>
                          <w:rFonts w:eastAsiaTheme="minorHAnsi"/>
                        </w:rPr>
                        <w:t xml:space="preserve">Page </w:t>
                      </w:r>
                      <w:r w:rsidRPr="0002655A">
                        <w:rPr>
                          <w:rStyle w:val="FooterTextChar"/>
                          <w:rFonts w:eastAsiaTheme="minorHAnsi"/>
                        </w:rPr>
                        <w:fldChar w:fldCharType="begin"/>
                      </w:r>
                      <w:r w:rsidRPr="0002655A">
                        <w:rPr>
                          <w:rStyle w:val="FooterTextChar"/>
                          <w:rFonts w:eastAsiaTheme="minorHAnsi"/>
                        </w:rPr>
                        <w:instrText xml:space="preserve"> PAGE   \* MERGEFORMAT </w:instrText>
                      </w:r>
                      <w:r w:rsidRPr="0002655A">
                        <w:rPr>
                          <w:rStyle w:val="FooterTextChar"/>
                          <w:rFonts w:eastAsiaTheme="minorHAnsi"/>
                        </w:rPr>
                        <w:fldChar w:fldCharType="separate"/>
                      </w:r>
                      <w:r>
                        <w:rPr>
                          <w:rStyle w:val="FooterTextChar"/>
                          <w:rFonts w:eastAsiaTheme="minorHAnsi"/>
                        </w:rPr>
                        <w:t>1</w:t>
                      </w:r>
                      <w:r w:rsidRPr="0002655A">
                        <w:rPr>
                          <w:rStyle w:val="FooterTextChar"/>
                          <w:rFonts w:eastAsiaTheme="minorHAnsi"/>
                          <w:noProof/>
                        </w:rPr>
                        <w:fldChar w:fldCharType="end"/>
                      </w:r>
                      <w:r w:rsidRPr="00043595">
                        <w:rPr>
                          <w:rStyle w:val="FooterTextChar"/>
                          <w:rFonts w:eastAsiaTheme="minorHAnsi"/>
                        </w:rPr>
                        <w:t xml:space="preserve"> of </w:t>
                      </w:r>
                      <w:r w:rsidR="0079193D">
                        <w:rPr>
                          <w:rStyle w:val="FooterTextChar"/>
                          <w:rFonts w:eastAsiaTheme="minorHAnsi"/>
                        </w:rPr>
                        <w:t>1</w:t>
                      </w:r>
                    </w:p>
                    <w:p w14:paraId="5F38A9CD" w14:textId="77777777" w:rsidR="00411B8E" w:rsidRDefault="00411B8E" w:rsidP="00C05373">
                      <w:pPr>
                        <w:jc w:val="center"/>
                      </w:pPr>
                    </w:p>
                  </w:txbxContent>
                </v:textbox>
              </v:shape>
              <v:shape id="_x0000_s1030" type="#_x0000_t202" style="position:absolute;left:55387;top:857;width:11796;height:2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<v:textbox inset="0,0,0,0">
                  <w:txbxContent>
                    <w:p w14:paraId="22F6F16C" w14:textId="440CCCAF" w:rsidR="00411B8E" w:rsidRPr="0067058E" w:rsidRDefault="00411B8E" w:rsidP="00B66E6D">
                      <w:pPr>
                        <w:jc w:val="right"/>
                        <w:rPr>
                          <w:rStyle w:val="FooterTextChar"/>
                          <w:rFonts w:eastAsiaTheme="minorHAnsi"/>
                        </w:rPr>
                      </w:pPr>
                      <w:r w:rsidRPr="00043595">
                        <w:rPr>
                          <w:rStyle w:val="FooterTextChar"/>
                          <w:rFonts w:eastAsiaTheme="minorHAnsi"/>
                        </w:rPr>
                        <w:t>Ref:</w:t>
                      </w:r>
                      <w:r w:rsidR="003A1843" w:rsidRPr="003A1843">
                        <w:t xml:space="preserve"> </w:t>
                      </w:r>
                      <w:r w:rsidR="003A1843" w:rsidRPr="003A1843">
                        <w:rPr>
                          <w:rStyle w:val="FooterTextChar"/>
                          <w:rFonts w:eastAsiaTheme="minorHAnsi"/>
                        </w:rPr>
                        <w:t>CQA/17/2019</w:t>
                      </w:r>
                    </w:p>
                  </w:txbxContent>
                </v:textbox>
              </v:shape>
              <w10:wrap type="square" anchorx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E48FF0" w14:textId="77777777" w:rsidR="003A1843" w:rsidRDefault="003A18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FC9721" w14:textId="77777777" w:rsidR="0015516F" w:rsidRDefault="0015516F" w:rsidP="00846728">
      <w:pPr>
        <w:spacing w:after="0" w:line="240" w:lineRule="auto"/>
      </w:pPr>
      <w:r>
        <w:separator/>
      </w:r>
    </w:p>
  </w:footnote>
  <w:footnote w:type="continuationSeparator" w:id="0">
    <w:p w14:paraId="1CC61FD5" w14:textId="77777777" w:rsidR="0015516F" w:rsidRDefault="0015516F" w:rsidP="00846728">
      <w:pPr>
        <w:spacing w:after="0" w:line="240" w:lineRule="auto"/>
      </w:pPr>
      <w:r>
        <w:continuationSeparator/>
      </w:r>
    </w:p>
  </w:footnote>
  <w:footnote w:type="continuationNotice" w:id="1">
    <w:p w14:paraId="196D6788" w14:textId="77777777" w:rsidR="0015516F" w:rsidRDefault="0015516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097911" w14:textId="77777777" w:rsidR="003A1843" w:rsidRDefault="003A18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20DA6B" w14:textId="76EBF20D" w:rsidR="00411B8E" w:rsidRPr="008D7C3D" w:rsidRDefault="007C13B2" w:rsidP="00AB3BE4">
    <w:pPr>
      <w:spacing w:after="0" w:line="240" w:lineRule="auto"/>
      <w:rPr>
        <w:b/>
        <w:color w:val="EE2C74"/>
      </w:rPr>
    </w:pPr>
    <w:r w:rsidRPr="008D7C3D">
      <w:rPr>
        <w:b/>
        <w:noProof/>
        <w:color w:val="EE2C7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F681322" wp14:editId="20FC65AE">
              <wp:simplePos x="0" y="0"/>
              <wp:positionH relativeFrom="column">
                <wp:posOffset>648970</wp:posOffset>
              </wp:positionH>
              <wp:positionV relativeFrom="paragraph">
                <wp:posOffset>-540879</wp:posOffset>
              </wp:positionV>
              <wp:extent cx="5990237" cy="359410"/>
              <wp:effectExtent l="0" t="0" r="10795" b="190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90237" cy="35941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9CE5A7" w14:textId="4456241D" w:rsidR="00411B8E" w:rsidRPr="00BC1754" w:rsidRDefault="00780FD4" w:rsidP="008D7C3D">
                          <w:pPr>
                            <w:pStyle w:val="HeaderStyle"/>
                            <w:rPr>
                              <w:color w:val="E7236D" w:themeColor="text2"/>
                              <w:sz w:val="42"/>
                              <w:szCs w:val="42"/>
                            </w:rPr>
                          </w:pPr>
                          <w:r w:rsidRPr="00780FD4">
                            <w:rPr>
                              <w:color w:val="E7236D" w:themeColor="text2"/>
                              <w:sz w:val="42"/>
                              <w:szCs w:val="42"/>
                            </w:rPr>
                            <w:t>Request for special consideration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68132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1.1pt;margin-top:-42.6pt;width:471.65pt;height:28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" filled="f" stroked="f">
              <v:textbox style="mso-fit-shape-to-text:t" inset="0,0,0,0">
                <w:txbxContent>
                  <w:p w14:paraId="7B9CE5A7" w14:textId="4456241D" w:rsidR="00411B8E" w:rsidRPr="00BC1754" w:rsidRDefault="00780FD4" w:rsidP="008D7C3D">
                    <w:pPr>
                      <w:pStyle w:val="HeaderStyle"/>
                      <w:rPr>
                        <w:color w:val="E7236D" w:themeColor="text2"/>
                        <w:sz w:val="42"/>
                        <w:szCs w:val="42"/>
                      </w:rPr>
                    </w:pPr>
                    <w:r w:rsidRPr="00780FD4">
                      <w:rPr>
                        <w:color w:val="E7236D" w:themeColor="text2"/>
                        <w:sz w:val="42"/>
                        <w:szCs w:val="42"/>
                      </w:rPr>
                      <w:t>Request for special consideration</w:t>
                    </w:r>
                  </w:p>
                </w:txbxContent>
              </v:textbox>
            </v:shape>
          </w:pict>
        </mc:Fallback>
      </mc:AlternateContent>
    </w:r>
    <w:r w:rsidR="005A1BD2">
      <w:rPr>
        <w:b/>
        <w:noProof/>
        <w:color w:val="EE2C74"/>
      </w:rPr>
      <mc:AlternateContent>
        <mc:Choice Requires="wpg">
          <w:drawing>
            <wp:anchor distT="0" distB="0" distL="114300" distR="114300" simplePos="0" relativeHeight="251660290" behindDoc="0" locked="0" layoutInCell="1" allowOverlap="1" wp14:anchorId="6A16DA35" wp14:editId="7A86955F">
              <wp:simplePos x="0" y="0"/>
              <wp:positionH relativeFrom="column">
                <wp:posOffset>0</wp:posOffset>
              </wp:positionH>
              <wp:positionV relativeFrom="paragraph">
                <wp:posOffset>-648335</wp:posOffset>
              </wp:positionV>
              <wp:extent cx="536400" cy="576000"/>
              <wp:effectExtent l="0" t="0" r="16510" b="33655"/>
              <wp:wrapNone/>
              <wp:docPr id="23" name="Group 2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6400" cy="576000"/>
                        <a:chOff x="0" y="0"/>
                        <a:chExt cx="537372" cy="576734"/>
                      </a:xfrm>
                    </wpg:grpSpPr>
                    <pic:pic xmlns:pic="http://schemas.openxmlformats.org/drawingml/2006/picture">
                      <pic:nvPicPr>
                        <pic:cNvPr id="24" name="Graphic 2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95605" cy="57213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5" name="Straight Connector 25"/>
                      <wps:cNvCnPr/>
                      <wps:spPr>
                        <a:xfrm>
                          <a:off x="537372" y="4334"/>
                          <a:ext cx="0" cy="57240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6D9BF6A" id="Group 23" o:spid="_x0000_s1026" style="position:absolute;margin-left:0;margin-top:-51.05pt;width:42.25pt;height:45.35pt;z-index:251660290;mso-width-relative:margin;mso-height-relative:margin" coordsize="5373,57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+&#10;f/buA8yuqt7/f+y9XQuimMlZ6wxgbFexV+xdseC1g6iBzFnrTAL2Fjv23hsqVix/FXsXu6JXrygK&#10;aiCZs/aZBAFFxZ7/2uGrP5h8k0zZ55y91nq/nuf9+Ht+V5OZs/beM5NPMgM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4" o:spid="_x0000_s1027" type="#_x0000_t75" style="position:absolute;width:3956;height:57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">
                <v:imagedata r:id="rId3" o:title=""/>
              </v:shape>
              <v:line id="Straight Connector 25" o:spid="_x0000_s1028" style="position:absolute;visibility:visible;mso-wrap-style:square" from="5373,43" to="5373,57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" strokecolor="#e7236d [3215]" strokeweight="1.5pt">
                <v:stroke joinstyle="miter"/>
              </v:lin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4B8B14" w14:textId="77777777" w:rsidR="003A1843" w:rsidRDefault="003A18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30644C"/>
    <w:multiLevelType w:val="hybridMultilevel"/>
    <w:tmpl w:val="062AD62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C5464"/>
    <w:multiLevelType w:val="hybridMultilevel"/>
    <w:tmpl w:val="6E24D4F0"/>
    <w:lvl w:ilvl="0" w:tplc="7F6E1BE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00829F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03D4A"/>
    <w:multiLevelType w:val="hybridMultilevel"/>
    <w:tmpl w:val="1A98C3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E674E"/>
    <w:multiLevelType w:val="hybridMultilevel"/>
    <w:tmpl w:val="BA5C10B0"/>
    <w:lvl w:ilvl="0" w:tplc="B5FC3B3A">
      <w:start w:val="1"/>
      <w:numFmt w:val="decimal"/>
      <w:lvlText w:val="%1."/>
      <w:lvlJc w:val="left"/>
      <w:pPr>
        <w:ind w:left="720" w:hanging="360"/>
      </w:pPr>
      <w:rPr>
        <w:rFonts w:ascii="Calibri bold" w:hAnsi="Calibri bold" w:hint="default"/>
        <w:b/>
        <w:i w:val="0"/>
        <w:color w:val="E7236D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3A72D3"/>
    <w:multiLevelType w:val="hybridMultilevel"/>
    <w:tmpl w:val="B37295FA"/>
    <w:lvl w:ilvl="0" w:tplc="B5FC3B3A">
      <w:start w:val="1"/>
      <w:numFmt w:val="decimal"/>
      <w:lvlText w:val="%1."/>
      <w:lvlJc w:val="left"/>
      <w:pPr>
        <w:ind w:left="720" w:hanging="360"/>
      </w:pPr>
      <w:rPr>
        <w:rFonts w:ascii="Calibri bold" w:hAnsi="Calibri bold" w:hint="default"/>
        <w:b/>
        <w:i w:val="0"/>
        <w:color w:val="E7236D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8F4691"/>
    <w:multiLevelType w:val="hybridMultilevel"/>
    <w:tmpl w:val="F774E8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BF6745"/>
    <w:multiLevelType w:val="multilevel"/>
    <w:tmpl w:val="807A3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Times New Roman" w:hint="default"/>
        <w:b/>
        <w:i w:val="0"/>
        <w:sz w:val="24"/>
      </w:rPr>
    </w:lvl>
    <w:lvl w:ilvl="1">
      <w:start w:val="1"/>
      <w:numFmt w:val="decimal"/>
      <w:pStyle w:val="AssessmentCriteria"/>
      <w:lvlText w:val="%1.%2."/>
      <w:lvlJc w:val="left"/>
      <w:pPr>
        <w:tabs>
          <w:tab w:val="num" w:pos="574"/>
        </w:tabs>
        <w:ind w:left="574" w:hanging="432"/>
      </w:pPr>
      <w:rPr>
        <w:rFonts w:ascii="Calibri" w:hAnsi="Calibri" w:cs="Arial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7" w15:restartNumberingAfterBreak="0">
    <w:nsid w:val="61751D2E"/>
    <w:multiLevelType w:val="hybridMultilevel"/>
    <w:tmpl w:val="4F9ED17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F50642"/>
    <w:multiLevelType w:val="hybridMultilevel"/>
    <w:tmpl w:val="7F681578"/>
    <w:lvl w:ilvl="0" w:tplc="7F6E1BE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00829F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6A3FE1"/>
    <w:multiLevelType w:val="hybridMultilevel"/>
    <w:tmpl w:val="B3843F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164027"/>
    <w:multiLevelType w:val="hybridMultilevel"/>
    <w:tmpl w:val="AFFA77D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0"/>
  </w:num>
  <w:num w:numId="5">
    <w:abstractNumId w:val="9"/>
  </w:num>
  <w:num w:numId="6">
    <w:abstractNumId w:val="10"/>
  </w:num>
  <w:num w:numId="7">
    <w:abstractNumId w:val="7"/>
  </w:num>
  <w:num w:numId="8">
    <w:abstractNumId w:val="1"/>
  </w:num>
  <w:num w:numId="9">
    <w:abstractNumId w:val="8"/>
  </w:num>
  <w:num w:numId="10">
    <w:abstractNumId w:val="3"/>
  </w:num>
  <w:num w:numId="11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08"/>
  <w:drawingGridVerticalSpacing w:val="1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I0MTQzMjIxMzNX0lEKTi0uzszPAykwqwUAPhQTBCwAAAA="/>
  </w:docVars>
  <w:rsids>
    <w:rsidRoot w:val="00846728"/>
    <w:rsid w:val="00005B59"/>
    <w:rsid w:val="0001031B"/>
    <w:rsid w:val="00011B42"/>
    <w:rsid w:val="0003064C"/>
    <w:rsid w:val="00031057"/>
    <w:rsid w:val="00035554"/>
    <w:rsid w:val="000366C9"/>
    <w:rsid w:val="00040762"/>
    <w:rsid w:val="000452AE"/>
    <w:rsid w:val="00046295"/>
    <w:rsid w:val="000512FD"/>
    <w:rsid w:val="00051603"/>
    <w:rsid w:val="00054D6F"/>
    <w:rsid w:val="00055A36"/>
    <w:rsid w:val="00055B78"/>
    <w:rsid w:val="00056399"/>
    <w:rsid w:val="00056FA7"/>
    <w:rsid w:val="00061B8D"/>
    <w:rsid w:val="0006579F"/>
    <w:rsid w:val="00066A38"/>
    <w:rsid w:val="00077D00"/>
    <w:rsid w:val="000802E5"/>
    <w:rsid w:val="00081CB5"/>
    <w:rsid w:val="0008419B"/>
    <w:rsid w:val="00084AB7"/>
    <w:rsid w:val="00084F29"/>
    <w:rsid w:val="000864F4"/>
    <w:rsid w:val="00090753"/>
    <w:rsid w:val="00090A44"/>
    <w:rsid w:val="000A0E16"/>
    <w:rsid w:val="000A5048"/>
    <w:rsid w:val="000A5B7C"/>
    <w:rsid w:val="000B1035"/>
    <w:rsid w:val="000B1B50"/>
    <w:rsid w:val="000B1E7A"/>
    <w:rsid w:val="000B241F"/>
    <w:rsid w:val="000B258A"/>
    <w:rsid w:val="000B3206"/>
    <w:rsid w:val="000B3B26"/>
    <w:rsid w:val="000B50B1"/>
    <w:rsid w:val="000C1183"/>
    <w:rsid w:val="000C291E"/>
    <w:rsid w:val="000C4B14"/>
    <w:rsid w:val="000C6C26"/>
    <w:rsid w:val="000D10E9"/>
    <w:rsid w:val="000D5F85"/>
    <w:rsid w:val="000D6750"/>
    <w:rsid w:val="000E0709"/>
    <w:rsid w:val="000E07E8"/>
    <w:rsid w:val="000E308F"/>
    <w:rsid w:val="000E5F1A"/>
    <w:rsid w:val="000E7F58"/>
    <w:rsid w:val="000F2EDE"/>
    <w:rsid w:val="000F6D11"/>
    <w:rsid w:val="000F7FAE"/>
    <w:rsid w:val="00107E6F"/>
    <w:rsid w:val="001113DF"/>
    <w:rsid w:val="001130E1"/>
    <w:rsid w:val="001149F9"/>
    <w:rsid w:val="00116D36"/>
    <w:rsid w:val="001204CB"/>
    <w:rsid w:val="00140A97"/>
    <w:rsid w:val="00140DBA"/>
    <w:rsid w:val="00151AF8"/>
    <w:rsid w:val="001527C1"/>
    <w:rsid w:val="00153590"/>
    <w:rsid w:val="0015516F"/>
    <w:rsid w:val="001554AA"/>
    <w:rsid w:val="00161A0E"/>
    <w:rsid w:val="001636B7"/>
    <w:rsid w:val="001660F3"/>
    <w:rsid w:val="001667EA"/>
    <w:rsid w:val="001669DD"/>
    <w:rsid w:val="00182D42"/>
    <w:rsid w:val="0018713F"/>
    <w:rsid w:val="00190984"/>
    <w:rsid w:val="00194967"/>
    <w:rsid w:val="00195982"/>
    <w:rsid w:val="00195DDA"/>
    <w:rsid w:val="00196C20"/>
    <w:rsid w:val="001A1924"/>
    <w:rsid w:val="001B0814"/>
    <w:rsid w:val="001C2AFA"/>
    <w:rsid w:val="001C3A61"/>
    <w:rsid w:val="001C3B2A"/>
    <w:rsid w:val="001C7201"/>
    <w:rsid w:val="001D2053"/>
    <w:rsid w:val="001E3597"/>
    <w:rsid w:val="001E4456"/>
    <w:rsid w:val="001E522F"/>
    <w:rsid w:val="001F1DFB"/>
    <w:rsid w:val="001F3D3B"/>
    <w:rsid w:val="001F51BB"/>
    <w:rsid w:val="001F6900"/>
    <w:rsid w:val="00201080"/>
    <w:rsid w:val="00207DCD"/>
    <w:rsid w:val="00214D50"/>
    <w:rsid w:val="0021511E"/>
    <w:rsid w:val="00215BF9"/>
    <w:rsid w:val="00216E74"/>
    <w:rsid w:val="00220D9D"/>
    <w:rsid w:val="002212CC"/>
    <w:rsid w:val="00221889"/>
    <w:rsid w:val="0022594C"/>
    <w:rsid w:val="00226D50"/>
    <w:rsid w:val="00233A3C"/>
    <w:rsid w:val="00233B0F"/>
    <w:rsid w:val="002351E8"/>
    <w:rsid w:val="00235477"/>
    <w:rsid w:val="0023593E"/>
    <w:rsid w:val="00240812"/>
    <w:rsid w:val="00246282"/>
    <w:rsid w:val="002558DA"/>
    <w:rsid w:val="00257A8A"/>
    <w:rsid w:val="00266D04"/>
    <w:rsid w:val="0026702D"/>
    <w:rsid w:val="002709C8"/>
    <w:rsid w:val="00272777"/>
    <w:rsid w:val="002736F4"/>
    <w:rsid w:val="00280047"/>
    <w:rsid w:val="002807DF"/>
    <w:rsid w:val="00287771"/>
    <w:rsid w:val="00292859"/>
    <w:rsid w:val="00292CCD"/>
    <w:rsid w:val="00296442"/>
    <w:rsid w:val="002A24AE"/>
    <w:rsid w:val="002A61F2"/>
    <w:rsid w:val="002B090F"/>
    <w:rsid w:val="002B1CC5"/>
    <w:rsid w:val="002B208C"/>
    <w:rsid w:val="002B304C"/>
    <w:rsid w:val="002B34AF"/>
    <w:rsid w:val="002B514B"/>
    <w:rsid w:val="002B56ED"/>
    <w:rsid w:val="002B7951"/>
    <w:rsid w:val="002C0EC7"/>
    <w:rsid w:val="002C21FF"/>
    <w:rsid w:val="002C3BE9"/>
    <w:rsid w:val="002C4283"/>
    <w:rsid w:val="002C4858"/>
    <w:rsid w:val="002C6BAE"/>
    <w:rsid w:val="002D480A"/>
    <w:rsid w:val="002D7CE0"/>
    <w:rsid w:val="002E04EB"/>
    <w:rsid w:val="002E1DA3"/>
    <w:rsid w:val="002E724A"/>
    <w:rsid w:val="00301C31"/>
    <w:rsid w:val="00305041"/>
    <w:rsid w:val="00306FAB"/>
    <w:rsid w:val="00311E60"/>
    <w:rsid w:val="00312DDC"/>
    <w:rsid w:val="003227E1"/>
    <w:rsid w:val="00322FA1"/>
    <w:rsid w:val="003245C2"/>
    <w:rsid w:val="00327AF2"/>
    <w:rsid w:val="00330707"/>
    <w:rsid w:val="00340AE6"/>
    <w:rsid w:val="00342CB4"/>
    <w:rsid w:val="00345911"/>
    <w:rsid w:val="00347470"/>
    <w:rsid w:val="00351461"/>
    <w:rsid w:val="003542D8"/>
    <w:rsid w:val="00355CEA"/>
    <w:rsid w:val="0036079A"/>
    <w:rsid w:val="0036545B"/>
    <w:rsid w:val="00365D32"/>
    <w:rsid w:val="00383944"/>
    <w:rsid w:val="0038671E"/>
    <w:rsid w:val="00386AA3"/>
    <w:rsid w:val="0038709A"/>
    <w:rsid w:val="00390503"/>
    <w:rsid w:val="003915A3"/>
    <w:rsid w:val="0039674E"/>
    <w:rsid w:val="00397146"/>
    <w:rsid w:val="003A1843"/>
    <w:rsid w:val="003A4AC0"/>
    <w:rsid w:val="003A78B2"/>
    <w:rsid w:val="003A7BE6"/>
    <w:rsid w:val="003B0F2D"/>
    <w:rsid w:val="003B3F01"/>
    <w:rsid w:val="003B6C20"/>
    <w:rsid w:val="003C09C6"/>
    <w:rsid w:val="003C35FE"/>
    <w:rsid w:val="003C6FEF"/>
    <w:rsid w:val="003C7986"/>
    <w:rsid w:val="003C7D79"/>
    <w:rsid w:val="003D25C7"/>
    <w:rsid w:val="003D30CD"/>
    <w:rsid w:val="003E0D78"/>
    <w:rsid w:val="003E23A3"/>
    <w:rsid w:val="003E3241"/>
    <w:rsid w:val="003E3B7C"/>
    <w:rsid w:val="003E4F98"/>
    <w:rsid w:val="003F26DA"/>
    <w:rsid w:val="003F5E14"/>
    <w:rsid w:val="0040095B"/>
    <w:rsid w:val="00402B2E"/>
    <w:rsid w:val="004101F2"/>
    <w:rsid w:val="00411B8E"/>
    <w:rsid w:val="00416B69"/>
    <w:rsid w:val="00417E42"/>
    <w:rsid w:val="00420661"/>
    <w:rsid w:val="00421B8F"/>
    <w:rsid w:val="00422187"/>
    <w:rsid w:val="00426CB0"/>
    <w:rsid w:val="00432D73"/>
    <w:rsid w:val="00434638"/>
    <w:rsid w:val="004355B3"/>
    <w:rsid w:val="00441742"/>
    <w:rsid w:val="004538E0"/>
    <w:rsid w:val="00454BA5"/>
    <w:rsid w:val="00456921"/>
    <w:rsid w:val="004576DD"/>
    <w:rsid w:val="00461082"/>
    <w:rsid w:val="00465D43"/>
    <w:rsid w:val="004705A6"/>
    <w:rsid w:val="00471C61"/>
    <w:rsid w:val="004722A9"/>
    <w:rsid w:val="00475861"/>
    <w:rsid w:val="00477BCD"/>
    <w:rsid w:val="00477D73"/>
    <w:rsid w:val="00480EA3"/>
    <w:rsid w:val="004836A8"/>
    <w:rsid w:val="004843C0"/>
    <w:rsid w:val="00487970"/>
    <w:rsid w:val="004971C1"/>
    <w:rsid w:val="004A33C6"/>
    <w:rsid w:val="004A5E26"/>
    <w:rsid w:val="004A61D1"/>
    <w:rsid w:val="004B190A"/>
    <w:rsid w:val="004B4F77"/>
    <w:rsid w:val="004C1FA4"/>
    <w:rsid w:val="004C2A55"/>
    <w:rsid w:val="004C495B"/>
    <w:rsid w:val="004C5B4D"/>
    <w:rsid w:val="004C6919"/>
    <w:rsid w:val="004D1FD8"/>
    <w:rsid w:val="004D5337"/>
    <w:rsid w:val="004D63C2"/>
    <w:rsid w:val="004D6A5F"/>
    <w:rsid w:val="004E28A2"/>
    <w:rsid w:val="004E4A64"/>
    <w:rsid w:val="004E4B90"/>
    <w:rsid w:val="004E56FB"/>
    <w:rsid w:val="004E79B6"/>
    <w:rsid w:val="004E7B43"/>
    <w:rsid w:val="004F563D"/>
    <w:rsid w:val="004F5F40"/>
    <w:rsid w:val="00501447"/>
    <w:rsid w:val="005015EA"/>
    <w:rsid w:val="00503D32"/>
    <w:rsid w:val="00506403"/>
    <w:rsid w:val="00511383"/>
    <w:rsid w:val="00512C95"/>
    <w:rsid w:val="00516CF5"/>
    <w:rsid w:val="00516E23"/>
    <w:rsid w:val="00520286"/>
    <w:rsid w:val="00524CCE"/>
    <w:rsid w:val="00526EB4"/>
    <w:rsid w:val="005312F7"/>
    <w:rsid w:val="005326AE"/>
    <w:rsid w:val="0053625E"/>
    <w:rsid w:val="00541A60"/>
    <w:rsid w:val="00544394"/>
    <w:rsid w:val="005448B3"/>
    <w:rsid w:val="00551FC3"/>
    <w:rsid w:val="00560D05"/>
    <w:rsid w:val="00563E4E"/>
    <w:rsid w:val="00571AE6"/>
    <w:rsid w:val="00572B68"/>
    <w:rsid w:val="00573F63"/>
    <w:rsid w:val="005907EC"/>
    <w:rsid w:val="00593761"/>
    <w:rsid w:val="00594A98"/>
    <w:rsid w:val="005A1BD2"/>
    <w:rsid w:val="005A285A"/>
    <w:rsid w:val="005B7A82"/>
    <w:rsid w:val="005C3C14"/>
    <w:rsid w:val="005C4BF3"/>
    <w:rsid w:val="005C75AD"/>
    <w:rsid w:val="005D27C9"/>
    <w:rsid w:val="005E6527"/>
    <w:rsid w:val="005E6F57"/>
    <w:rsid w:val="005F5396"/>
    <w:rsid w:val="005F5E6C"/>
    <w:rsid w:val="005F5EA7"/>
    <w:rsid w:val="005F72BF"/>
    <w:rsid w:val="00601B2D"/>
    <w:rsid w:val="0060317E"/>
    <w:rsid w:val="00610C11"/>
    <w:rsid w:val="006138F2"/>
    <w:rsid w:val="00613A0D"/>
    <w:rsid w:val="00616379"/>
    <w:rsid w:val="0062518D"/>
    <w:rsid w:val="006301A5"/>
    <w:rsid w:val="00631A43"/>
    <w:rsid w:val="00634990"/>
    <w:rsid w:val="006365CA"/>
    <w:rsid w:val="006414BC"/>
    <w:rsid w:val="00644331"/>
    <w:rsid w:val="00655B70"/>
    <w:rsid w:val="0065766C"/>
    <w:rsid w:val="00657A3A"/>
    <w:rsid w:val="00657BE3"/>
    <w:rsid w:val="00661E04"/>
    <w:rsid w:val="00664336"/>
    <w:rsid w:val="00665BB0"/>
    <w:rsid w:val="006676C4"/>
    <w:rsid w:val="0067058E"/>
    <w:rsid w:val="00670E0F"/>
    <w:rsid w:val="00673FA1"/>
    <w:rsid w:val="006755F8"/>
    <w:rsid w:val="00691C28"/>
    <w:rsid w:val="00693AAC"/>
    <w:rsid w:val="00695EEE"/>
    <w:rsid w:val="006A5C00"/>
    <w:rsid w:val="006A7278"/>
    <w:rsid w:val="006B45E9"/>
    <w:rsid w:val="006C1509"/>
    <w:rsid w:val="006C2F5E"/>
    <w:rsid w:val="006C6BB5"/>
    <w:rsid w:val="006C7448"/>
    <w:rsid w:val="006D04E9"/>
    <w:rsid w:val="006D0F39"/>
    <w:rsid w:val="006D171E"/>
    <w:rsid w:val="006D18A8"/>
    <w:rsid w:val="006D4C6D"/>
    <w:rsid w:val="006D586B"/>
    <w:rsid w:val="006D59FC"/>
    <w:rsid w:val="006D6D56"/>
    <w:rsid w:val="006E304C"/>
    <w:rsid w:val="006F1F82"/>
    <w:rsid w:val="006F48BF"/>
    <w:rsid w:val="006F6CE0"/>
    <w:rsid w:val="00706BE9"/>
    <w:rsid w:val="0071002A"/>
    <w:rsid w:val="007105F3"/>
    <w:rsid w:val="00710A19"/>
    <w:rsid w:val="00712A2A"/>
    <w:rsid w:val="00714EDB"/>
    <w:rsid w:val="00721246"/>
    <w:rsid w:val="00721B7C"/>
    <w:rsid w:val="00724467"/>
    <w:rsid w:val="007250A1"/>
    <w:rsid w:val="00732E5C"/>
    <w:rsid w:val="00733619"/>
    <w:rsid w:val="00733E47"/>
    <w:rsid w:val="00735FE4"/>
    <w:rsid w:val="00737FA0"/>
    <w:rsid w:val="00744C11"/>
    <w:rsid w:val="007528BD"/>
    <w:rsid w:val="007535A8"/>
    <w:rsid w:val="007539BE"/>
    <w:rsid w:val="00754619"/>
    <w:rsid w:val="00754B27"/>
    <w:rsid w:val="00754E01"/>
    <w:rsid w:val="00754E2E"/>
    <w:rsid w:val="0075508D"/>
    <w:rsid w:val="00756C1F"/>
    <w:rsid w:val="00762788"/>
    <w:rsid w:val="00763423"/>
    <w:rsid w:val="007638A3"/>
    <w:rsid w:val="00765ABF"/>
    <w:rsid w:val="007676E4"/>
    <w:rsid w:val="007732BE"/>
    <w:rsid w:val="007743F1"/>
    <w:rsid w:val="00777B62"/>
    <w:rsid w:val="00780FD4"/>
    <w:rsid w:val="00782A1F"/>
    <w:rsid w:val="00784564"/>
    <w:rsid w:val="00786B61"/>
    <w:rsid w:val="007870DE"/>
    <w:rsid w:val="00790871"/>
    <w:rsid w:val="00790E0E"/>
    <w:rsid w:val="0079193D"/>
    <w:rsid w:val="00791B92"/>
    <w:rsid w:val="00791FB6"/>
    <w:rsid w:val="0079713E"/>
    <w:rsid w:val="007A01F4"/>
    <w:rsid w:val="007B3BD7"/>
    <w:rsid w:val="007B5434"/>
    <w:rsid w:val="007B7CB8"/>
    <w:rsid w:val="007C13B2"/>
    <w:rsid w:val="007C15FB"/>
    <w:rsid w:val="007C344D"/>
    <w:rsid w:val="007C3D58"/>
    <w:rsid w:val="007C5F3D"/>
    <w:rsid w:val="007D2D45"/>
    <w:rsid w:val="007D6D7C"/>
    <w:rsid w:val="007E5D1E"/>
    <w:rsid w:val="007F62D3"/>
    <w:rsid w:val="007F6856"/>
    <w:rsid w:val="00804CB7"/>
    <w:rsid w:val="00806177"/>
    <w:rsid w:val="008115B0"/>
    <w:rsid w:val="008152A5"/>
    <w:rsid w:val="00820198"/>
    <w:rsid w:val="008205D3"/>
    <w:rsid w:val="00821954"/>
    <w:rsid w:val="00826B20"/>
    <w:rsid w:val="0083566E"/>
    <w:rsid w:val="00841E1F"/>
    <w:rsid w:val="00846728"/>
    <w:rsid w:val="00846AD6"/>
    <w:rsid w:val="0085322D"/>
    <w:rsid w:val="008606D4"/>
    <w:rsid w:val="008642E4"/>
    <w:rsid w:val="00871ADE"/>
    <w:rsid w:val="008748E1"/>
    <w:rsid w:val="00893BF9"/>
    <w:rsid w:val="00894DBE"/>
    <w:rsid w:val="008A08A7"/>
    <w:rsid w:val="008B0317"/>
    <w:rsid w:val="008B0D02"/>
    <w:rsid w:val="008B3E49"/>
    <w:rsid w:val="008B6ABD"/>
    <w:rsid w:val="008B6BDF"/>
    <w:rsid w:val="008B6DD3"/>
    <w:rsid w:val="008C026A"/>
    <w:rsid w:val="008C13F2"/>
    <w:rsid w:val="008C2114"/>
    <w:rsid w:val="008C3E26"/>
    <w:rsid w:val="008D060E"/>
    <w:rsid w:val="008D31DB"/>
    <w:rsid w:val="008D5675"/>
    <w:rsid w:val="008D7C3D"/>
    <w:rsid w:val="008E0972"/>
    <w:rsid w:val="008E53A0"/>
    <w:rsid w:val="008E76F9"/>
    <w:rsid w:val="008F5554"/>
    <w:rsid w:val="008F55F4"/>
    <w:rsid w:val="00913E81"/>
    <w:rsid w:val="009172F8"/>
    <w:rsid w:val="00921801"/>
    <w:rsid w:val="00933044"/>
    <w:rsid w:val="00937A49"/>
    <w:rsid w:val="0094058F"/>
    <w:rsid w:val="00940E1E"/>
    <w:rsid w:val="0094355A"/>
    <w:rsid w:val="009450BB"/>
    <w:rsid w:val="009450F2"/>
    <w:rsid w:val="00952D39"/>
    <w:rsid w:val="00956B11"/>
    <w:rsid w:val="009601B7"/>
    <w:rsid w:val="009607CE"/>
    <w:rsid w:val="0096276B"/>
    <w:rsid w:val="0096428C"/>
    <w:rsid w:val="00965C5D"/>
    <w:rsid w:val="009751ED"/>
    <w:rsid w:val="0097528F"/>
    <w:rsid w:val="00977975"/>
    <w:rsid w:val="009813D9"/>
    <w:rsid w:val="00981B31"/>
    <w:rsid w:val="00983987"/>
    <w:rsid w:val="00985ED9"/>
    <w:rsid w:val="009949A3"/>
    <w:rsid w:val="0099523B"/>
    <w:rsid w:val="00995F5A"/>
    <w:rsid w:val="009A1752"/>
    <w:rsid w:val="009B1C6D"/>
    <w:rsid w:val="009B49B5"/>
    <w:rsid w:val="009B4C25"/>
    <w:rsid w:val="009C1190"/>
    <w:rsid w:val="009C234E"/>
    <w:rsid w:val="009C238D"/>
    <w:rsid w:val="009C4F5D"/>
    <w:rsid w:val="009C5175"/>
    <w:rsid w:val="009C62CD"/>
    <w:rsid w:val="009C6E75"/>
    <w:rsid w:val="009D0B60"/>
    <w:rsid w:val="009D25E2"/>
    <w:rsid w:val="009D3473"/>
    <w:rsid w:val="009D3943"/>
    <w:rsid w:val="009D5315"/>
    <w:rsid w:val="009E5835"/>
    <w:rsid w:val="009E6BDA"/>
    <w:rsid w:val="009E7108"/>
    <w:rsid w:val="009F0192"/>
    <w:rsid w:val="009F4AC1"/>
    <w:rsid w:val="009F4BE9"/>
    <w:rsid w:val="00A00263"/>
    <w:rsid w:val="00A01C2D"/>
    <w:rsid w:val="00A03381"/>
    <w:rsid w:val="00A226D1"/>
    <w:rsid w:val="00A226E5"/>
    <w:rsid w:val="00A2625F"/>
    <w:rsid w:val="00A31988"/>
    <w:rsid w:val="00A34D3C"/>
    <w:rsid w:val="00A34E9E"/>
    <w:rsid w:val="00A423DC"/>
    <w:rsid w:val="00A42FD8"/>
    <w:rsid w:val="00A44637"/>
    <w:rsid w:val="00A46102"/>
    <w:rsid w:val="00A51069"/>
    <w:rsid w:val="00A51E76"/>
    <w:rsid w:val="00A523D4"/>
    <w:rsid w:val="00A52784"/>
    <w:rsid w:val="00A65953"/>
    <w:rsid w:val="00A70A70"/>
    <w:rsid w:val="00A70C26"/>
    <w:rsid w:val="00A712C8"/>
    <w:rsid w:val="00A73573"/>
    <w:rsid w:val="00A83839"/>
    <w:rsid w:val="00A839B0"/>
    <w:rsid w:val="00A87FB1"/>
    <w:rsid w:val="00A905DA"/>
    <w:rsid w:val="00A97A73"/>
    <w:rsid w:val="00AA0883"/>
    <w:rsid w:val="00AA0B53"/>
    <w:rsid w:val="00AA1660"/>
    <w:rsid w:val="00AA214A"/>
    <w:rsid w:val="00AB2434"/>
    <w:rsid w:val="00AB3BE4"/>
    <w:rsid w:val="00AC0D94"/>
    <w:rsid w:val="00AC1EF7"/>
    <w:rsid w:val="00AC43AA"/>
    <w:rsid w:val="00AC7D02"/>
    <w:rsid w:val="00AD7A48"/>
    <w:rsid w:val="00AE0889"/>
    <w:rsid w:val="00AE26CF"/>
    <w:rsid w:val="00AE7FDE"/>
    <w:rsid w:val="00AF1425"/>
    <w:rsid w:val="00AF38A1"/>
    <w:rsid w:val="00B01CE0"/>
    <w:rsid w:val="00B06972"/>
    <w:rsid w:val="00B11390"/>
    <w:rsid w:val="00B11ABE"/>
    <w:rsid w:val="00B1581A"/>
    <w:rsid w:val="00B15BA5"/>
    <w:rsid w:val="00B23203"/>
    <w:rsid w:val="00B3197E"/>
    <w:rsid w:val="00B31DC3"/>
    <w:rsid w:val="00B32A36"/>
    <w:rsid w:val="00B33446"/>
    <w:rsid w:val="00B35D94"/>
    <w:rsid w:val="00B44A58"/>
    <w:rsid w:val="00B458D6"/>
    <w:rsid w:val="00B459B5"/>
    <w:rsid w:val="00B51E5A"/>
    <w:rsid w:val="00B56A01"/>
    <w:rsid w:val="00B56A89"/>
    <w:rsid w:val="00B56F54"/>
    <w:rsid w:val="00B66E6D"/>
    <w:rsid w:val="00B703AD"/>
    <w:rsid w:val="00B72F30"/>
    <w:rsid w:val="00B73E1A"/>
    <w:rsid w:val="00B810F5"/>
    <w:rsid w:val="00B82620"/>
    <w:rsid w:val="00B87B0A"/>
    <w:rsid w:val="00B937A1"/>
    <w:rsid w:val="00B958D3"/>
    <w:rsid w:val="00B9751B"/>
    <w:rsid w:val="00BA17D3"/>
    <w:rsid w:val="00BA218A"/>
    <w:rsid w:val="00BA3618"/>
    <w:rsid w:val="00BA4BEA"/>
    <w:rsid w:val="00BA5366"/>
    <w:rsid w:val="00BA568C"/>
    <w:rsid w:val="00BB6009"/>
    <w:rsid w:val="00BC1754"/>
    <w:rsid w:val="00BE7557"/>
    <w:rsid w:val="00BF02F2"/>
    <w:rsid w:val="00BF0C3B"/>
    <w:rsid w:val="00BF107F"/>
    <w:rsid w:val="00BF2390"/>
    <w:rsid w:val="00BF31A7"/>
    <w:rsid w:val="00BF4A68"/>
    <w:rsid w:val="00BF6394"/>
    <w:rsid w:val="00C05373"/>
    <w:rsid w:val="00C053AD"/>
    <w:rsid w:val="00C109FB"/>
    <w:rsid w:val="00C12D70"/>
    <w:rsid w:val="00C16BF8"/>
    <w:rsid w:val="00C22606"/>
    <w:rsid w:val="00C226B5"/>
    <w:rsid w:val="00C2309D"/>
    <w:rsid w:val="00C2333C"/>
    <w:rsid w:val="00C25702"/>
    <w:rsid w:val="00C33FA6"/>
    <w:rsid w:val="00C360C6"/>
    <w:rsid w:val="00C418F8"/>
    <w:rsid w:val="00C43F18"/>
    <w:rsid w:val="00C45EF5"/>
    <w:rsid w:val="00C508B5"/>
    <w:rsid w:val="00C5249C"/>
    <w:rsid w:val="00C55580"/>
    <w:rsid w:val="00C615EE"/>
    <w:rsid w:val="00C62E20"/>
    <w:rsid w:val="00C64C0F"/>
    <w:rsid w:val="00C6772F"/>
    <w:rsid w:val="00C70C29"/>
    <w:rsid w:val="00C72B1B"/>
    <w:rsid w:val="00C76FFF"/>
    <w:rsid w:val="00C77142"/>
    <w:rsid w:val="00C8688A"/>
    <w:rsid w:val="00C90589"/>
    <w:rsid w:val="00CA066D"/>
    <w:rsid w:val="00CA118C"/>
    <w:rsid w:val="00CA68B9"/>
    <w:rsid w:val="00CB0E76"/>
    <w:rsid w:val="00CC110D"/>
    <w:rsid w:val="00CC143D"/>
    <w:rsid w:val="00CC4999"/>
    <w:rsid w:val="00CD0175"/>
    <w:rsid w:val="00CD1F79"/>
    <w:rsid w:val="00CD3A0E"/>
    <w:rsid w:val="00CD7934"/>
    <w:rsid w:val="00CE0FE2"/>
    <w:rsid w:val="00CE1E12"/>
    <w:rsid w:val="00CE45BB"/>
    <w:rsid w:val="00CE52F0"/>
    <w:rsid w:val="00CF0458"/>
    <w:rsid w:val="00CF2CDF"/>
    <w:rsid w:val="00CF603A"/>
    <w:rsid w:val="00D02D3D"/>
    <w:rsid w:val="00D06D0B"/>
    <w:rsid w:val="00D12383"/>
    <w:rsid w:val="00D13A85"/>
    <w:rsid w:val="00D22BA6"/>
    <w:rsid w:val="00D438B3"/>
    <w:rsid w:val="00D43DC1"/>
    <w:rsid w:val="00D45395"/>
    <w:rsid w:val="00D4654B"/>
    <w:rsid w:val="00D46C74"/>
    <w:rsid w:val="00D55CBB"/>
    <w:rsid w:val="00D5671E"/>
    <w:rsid w:val="00D678AD"/>
    <w:rsid w:val="00D67CAD"/>
    <w:rsid w:val="00D70EEF"/>
    <w:rsid w:val="00D7276A"/>
    <w:rsid w:val="00D72DE0"/>
    <w:rsid w:val="00D9075D"/>
    <w:rsid w:val="00D93576"/>
    <w:rsid w:val="00DA47C4"/>
    <w:rsid w:val="00DA60E0"/>
    <w:rsid w:val="00DB1473"/>
    <w:rsid w:val="00DB50D8"/>
    <w:rsid w:val="00DC12DF"/>
    <w:rsid w:val="00DC12FA"/>
    <w:rsid w:val="00DC13CF"/>
    <w:rsid w:val="00DC1668"/>
    <w:rsid w:val="00DC34F6"/>
    <w:rsid w:val="00DC78B9"/>
    <w:rsid w:val="00DE436A"/>
    <w:rsid w:val="00DE5676"/>
    <w:rsid w:val="00DE60B9"/>
    <w:rsid w:val="00DE7858"/>
    <w:rsid w:val="00DE7879"/>
    <w:rsid w:val="00DF2F6E"/>
    <w:rsid w:val="00DF521F"/>
    <w:rsid w:val="00E12443"/>
    <w:rsid w:val="00E135CF"/>
    <w:rsid w:val="00E13E49"/>
    <w:rsid w:val="00E16BE9"/>
    <w:rsid w:val="00E23FB1"/>
    <w:rsid w:val="00E25E97"/>
    <w:rsid w:val="00E25EE7"/>
    <w:rsid w:val="00E27D37"/>
    <w:rsid w:val="00E3464E"/>
    <w:rsid w:val="00E3605C"/>
    <w:rsid w:val="00E368FA"/>
    <w:rsid w:val="00E37E73"/>
    <w:rsid w:val="00E41C46"/>
    <w:rsid w:val="00E44A90"/>
    <w:rsid w:val="00E44E1A"/>
    <w:rsid w:val="00E47DC2"/>
    <w:rsid w:val="00E47E21"/>
    <w:rsid w:val="00E55375"/>
    <w:rsid w:val="00E626F3"/>
    <w:rsid w:val="00E62CD3"/>
    <w:rsid w:val="00E72508"/>
    <w:rsid w:val="00E73E1A"/>
    <w:rsid w:val="00E800AF"/>
    <w:rsid w:val="00E86F6E"/>
    <w:rsid w:val="00E973F7"/>
    <w:rsid w:val="00EA1638"/>
    <w:rsid w:val="00EA3821"/>
    <w:rsid w:val="00EA46AE"/>
    <w:rsid w:val="00EA6585"/>
    <w:rsid w:val="00EB1EDD"/>
    <w:rsid w:val="00EB23E9"/>
    <w:rsid w:val="00EB43BF"/>
    <w:rsid w:val="00EB7A2B"/>
    <w:rsid w:val="00EC10FA"/>
    <w:rsid w:val="00EC6FA7"/>
    <w:rsid w:val="00ED08F7"/>
    <w:rsid w:val="00ED2238"/>
    <w:rsid w:val="00ED3889"/>
    <w:rsid w:val="00ED41E2"/>
    <w:rsid w:val="00ED747B"/>
    <w:rsid w:val="00EE49DD"/>
    <w:rsid w:val="00EF324A"/>
    <w:rsid w:val="00EF4D5D"/>
    <w:rsid w:val="00F045BF"/>
    <w:rsid w:val="00F060E6"/>
    <w:rsid w:val="00F11B1F"/>
    <w:rsid w:val="00F13A39"/>
    <w:rsid w:val="00F1567D"/>
    <w:rsid w:val="00F21AF4"/>
    <w:rsid w:val="00F270AE"/>
    <w:rsid w:val="00F30DA3"/>
    <w:rsid w:val="00F32DBA"/>
    <w:rsid w:val="00F4250E"/>
    <w:rsid w:val="00F44C31"/>
    <w:rsid w:val="00F452F6"/>
    <w:rsid w:val="00F46D63"/>
    <w:rsid w:val="00F50F55"/>
    <w:rsid w:val="00F51F28"/>
    <w:rsid w:val="00F56F61"/>
    <w:rsid w:val="00F573C7"/>
    <w:rsid w:val="00F628D2"/>
    <w:rsid w:val="00F6531C"/>
    <w:rsid w:val="00F67F8A"/>
    <w:rsid w:val="00F74157"/>
    <w:rsid w:val="00F7499F"/>
    <w:rsid w:val="00F76603"/>
    <w:rsid w:val="00F82652"/>
    <w:rsid w:val="00F92727"/>
    <w:rsid w:val="00FA2D2C"/>
    <w:rsid w:val="00FA3F48"/>
    <w:rsid w:val="00FA5394"/>
    <w:rsid w:val="00FA53FA"/>
    <w:rsid w:val="00FA62EA"/>
    <w:rsid w:val="00FA7186"/>
    <w:rsid w:val="00FA7F88"/>
    <w:rsid w:val="00FC2C50"/>
    <w:rsid w:val="00FC780D"/>
    <w:rsid w:val="00FC7F1C"/>
    <w:rsid w:val="00FD1C52"/>
    <w:rsid w:val="00FD2FFE"/>
    <w:rsid w:val="00FE408C"/>
    <w:rsid w:val="00FE7A16"/>
    <w:rsid w:val="00FF4D0A"/>
    <w:rsid w:val="00FF5872"/>
    <w:rsid w:val="34F500F4"/>
    <w:rsid w:val="43881BEA"/>
    <w:rsid w:val="5BF93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74E23A"/>
  <w15:docId w15:val="{81BC5F33-828B-4175-ADED-DBA8FC979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3625E"/>
    <w:pPr>
      <w:spacing w:after="160" w:line="259" w:lineRule="auto"/>
    </w:pPr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rsid w:val="005F5396"/>
    <w:pPr>
      <w:outlineLvl w:val="0"/>
    </w:pPr>
    <w:rPr>
      <w:rFonts w:asciiTheme="majorHAnsi" w:hAnsiTheme="majorHAnsi" w:cstheme="majorHAnsi"/>
      <w:b/>
      <w:bCs/>
      <w:color w:val="56555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8D7C3D"/>
    <w:pPr>
      <w:ind w:left="720"/>
      <w:contextualSpacing/>
    </w:pPr>
  </w:style>
  <w:style w:type="table" w:styleId="TableGrid">
    <w:name w:val="Table Grid"/>
    <w:basedOn w:val="TableNormal"/>
    <w:uiPriority w:val="39"/>
    <w:unhideWhenUsed/>
    <w:rsid w:val="008D7C3D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D7C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7C3D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D7C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7C3D"/>
    <w:rPr>
      <w:rFonts w:eastAsiaTheme="minorHAnsi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467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6728"/>
    <w:rPr>
      <w:rFonts w:ascii="Tahoma" w:eastAsiaTheme="minorEastAsia" w:hAnsi="Tahoma" w:cs="Tahoma"/>
      <w:sz w:val="16"/>
      <w:szCs w:val="16"/>
      <w:lang w:eastAsia="en-GB"/>
    </w:rPr>
  </w:style>
  <w:style w:type="paragraph" w:customStyle="1" w:styleId="AssessmentCriteria">
    <w:name w:val="Assessment Criteria"/>
    <w:basedOn w:val="Normal"/>
    <w:rsid w:val="002C6BAE"/>
    <w:pPr>
      <w:numPr>
        <w:ilvl w:val="1"/>
        <w:numId w:val="1"/>
      </w:numPr>
      <w:spacing w:after="0" w:line="240" w:lineRule="auto"/>
    </w:pPr>
    <w:rPr>
      <w:rFonts w:ascii="Arial" w:eastAsia="Times New Roman" w:hAnsi="Arial" w:cs="Arial"/>
      <w:color w:val="000080"/>
    </w:rPr>
  </w:style>
  <w:style w:type="paragraph" w:customStyle="1" w:styleId="Default">
    <w:name w:val="Default"/>
    <w:rsid w:val="004971C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7C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C3D"/>
    <w:rPr>
      <w:rFonts w:ascii="Segoe UI" w:eastAsiaTheme="minorHAnsi" w:hAnsi="Segoe UI" w:cs="Segoe UI"/>
      <w:sz w:val="18"/>
      <w:szCs w:val="18"/>
      <w:lang w:eastAsia="en-US"/>
    </w:rPr>
  </w:style>
  <w:style w:type="paragraph" w:customStyle="1" w:styleId="UnitText">
    <w:name w:val="Unit Text"/>
    <w:basedOn w:val="Normal"/>
    <w:link w:val="UnitTextChar"/>
    <w:rsid w:val="00B72F30"/>
    <w:pPr>
      <w:spacing w:after="0" w:line="240" w:lineRule="auto"/>
    </w:pPr>
    <w:rPr>
      <w:rFonts w:eastAsia="Times New Roman" w:cs="Arial"/>
      <w:bCs/>
      <w:color w:val="4F2683"/>
      <w:sz w:val="24"/>
      <w:szCs w:val="24"/>
    </w:rPr>
  </w:style>
  <w:style w:type="character" w:customStyle="1" w:styleId="UnitTextChar">
    <w:name w:val="Unit Text Char"/>
    <w:basedOn w:val="DefaultParagraphFont"/>
    <w:link w:val="UnitText"/>
    <w:rsid w:val="00B72F30"/>
    <w:rPr>
      <w:rFonts w:eastAsia="Times New Roman" w:cs="Arial"/>
      <w:bCs/>
      <w:color w:val="4F2683"/>
      <w:sz w:val="24"/>
      <w:szCs w:val="24"/>
    </w:rPr>
  </w:style>
  <w:style w:type="paragraph" w:customStyle="1" w:styleId="MainText-5ptSpacing">
    <w:name w:val="Main Text - 5pt Spacing"/>
    <w:basedOn w:val="MainText-12ptspacing"/>
    <w:link w:val="MainText-5ptSpacingChar"/>
    <w:qFormat/>
    <w:rsid w:val="008C13F2"/>
    <w:pPr>
      <w:spacing w:before="100" w:after="100"/>
    </w:pPr>
  </w:style>
  <w:style w:type="paragraph" w:customStyle="1" w:styleId="Reportby">
    <w:name w:val="Report by"/>
    <w:basedOn w:val="MainText-12ptspacing"/>
    <w:link w:val="ReportbyChar"/>
    <w:rsid w:val="00F1567D"/>
    <w:pPr>
      <w:spacing w:before="200" w:after="120"/>
      <w:jc w:val="center"/>
    </w:pPr>
    <w:rPr>
      <w:rFonts w:ascii="Calibri bold italic" w:hAnsi="Calibri bold italic"/>
      <w:color w:val="E7236D" w:themeColor="text2"/>
      <w:sz w:val="28"/>
      <w:szCs w:val="28"/>
    </w:rPr>
  </w:style>
  <w:style w:type="character" w:customStyle="1" w:styleId="MainText-5ptSpacingChar">
    <w:name w:val="Main Text - 5pt Spacing Char"/>
    <w:basedOn w:val="MainText-12ptspacingChar"/>
    <w:link w:val="MainText-5ptSpacing"/>
    <w:rsid w:val="008C13F2"/>
    <w:rPr>
      <w:rFonts w:asciiTheme="majorHAnsi" w:eastAsiaTheme="minorHAnsi" w:hAnsiTheme="majorHAnsi" w:cstheme="majorHAnsi"/>
      <w:color w:val="565555"/>
      <w:sz w:val="24"/>
      <w:szCs w:val="24"/>
      <w:lang w:eastAsia="en-US"/>
    </w:rPr>
  </w:style>
  <w:style w:type="character" w:customStyle="1" w:styleId="ReportbyChar">
    <w:name w:val="Report by Char"/>
    <w:basedOn w:val="MainText-12ptspacingChar"/>
    <w:link w:val="Reportby"/>
    <w:rsid w:val="00F1567D"/>
    <w:rPr>
      <w:rFonts w:ascii="Calibri bold italic" w:eastAsiaTheme="minorHAnsi" w:hAnsi="Calibri bold italic" w:cstheme="majorHAnsi"/>
      <w:color w:val="E7236D" w:themeColor="text2"/>
      <w:sz w:val="28"/>
      <w:szCs w:val="28"/>
      <w:lang w:eastAsia="en-US"/>
    </w:rPr>
  </w:style>
  <w:style w:type="character" w:styleId="Hyperlink">
    <w:name w:val="Hyperlink"/>
    <w:basedOn w:val="DefaultParagraphFont"/>
    <w:uiPriority w:val="99"/>
    <w:unhideWhenUsed/>
    <w:rsid w:val="008D7C3D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0A0E16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rsid w:val="00786B61"/>
    <w:rPr>
      <w:sz w:val="16"/>
      <w:szCs w:val="16"/>
    </w:rPr>
  </w:style>
  <w:style w:type="paragraph" w:styleId="CommentText">
    <w:name w:val="annotation text"/>
    <w:basedOn w:val="Normal"/>
    <w:link w:val="CommentTextChar"/>
    <w:rsid w:val="00786B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86B61"/>
    <w:rPr>
      <w:rFonts w:ascii="Times New Roman" w:eastAsia="Times New Roman" w:hAnsi="Times New Roman" w:cs="Times New Roman"/>
      <w:sz w:val="20"/>
      <w:szCs w:val="20"/>
      <w:lang w:eastAsia="en-US"/>
    </w:rPr>
  </w:style>
  <w:style w:type="table" w:customStyle="1" w:styleId="TableGrid6">
    <w:name w:val="Table Grid6"/>
    <w:basedOn w:val="TableNormal"/>
    <w:uiPriority w:val="59"/>
    <w:rsid w:val="00216E74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Col">
      <w:rPr>
        <w:rFonts w:ascii="Calibri" w:hAnsi="Calibri"/>
        <w:b/>
        <w:color w:val="FFFFFF"/>
        <w:sz w:val="22"/>
      </w:rPr>
      <w:tblPr/>
      <w:tcPr>
        <w:shd w:val="clear" w:color="auto" w:fill="565555" w:themeFill="text1"/>
      </w:tcPr>
    </w:tblStylePr>
  </w:style>
  <w:style w:type="paragraph" w:styleId="NoSpacing">
    <w:name w:val="No Spacing"/>
    <w:link w:val="NoSpacingChar"/>
    <w:uiPriority w:val="1"/>
    <w:rsid w:val="008D7C3D"/>
    <w:pPr>
      <w:spacing w:after="0" w:line="240" w:lineRule="auto"/>
    </w:pPr>
    <w:rPr>
      <w:rFonts w:ascii="Calibri" w:eastAsia="Times New Roman" w:hAnsi="Calibri" w:cs="Times New Roman"/>
      <w:lang w:val="en-US" w:eastAsia="en-US"/>
    </w:rPr>
  </w:style>
  <w:style w:type="paragraph" w:customStyle="1" w:styleId="paragraph">
    <w:name w:val="paragraph"/>
    <w:basedOn w:val="Normal"/>
    <w:rsid w:val="008D7C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Table-MainText">
    <w:name w:val="Table - Main Text"/>
    <w:basedOn w:val="Normal"/>
    <w:link w:val="Table-MainTextChar"/>
    <w:qFormat/>
    <w:rsid w:val="00FC2C50"/>
    <w:pPr>
      <w:spacing w:after="0"/>
    </w:pPr>
    <w:rPr>
      <w:rFonts w:cstheme="minorHAnsi"/>
      <w:color w:val="565555" w:themeColor="text1"/>
      <w:szCs w:val="24"/>
    </w:rPr>
  </w:style>
  <w:style w:type="character" w:customStyle="1" w:styleId="eop">
    <w:name w:val="eop"/>
    <w:basedOn w:val="DefaultParagraphFont"/>
    <w:rsid w:val="008D7C3D"/>
  </w:style>
  <w:style w:type="character" w:customStyle="1" w:styleId="advancedproofingissue">
    <w:name w:val="advancedproofingissue"/>
    <w:basedOn w:val="DefaultParagraphFont"/>
    <w:rsid w:val="008D7C3D"/>
  </w:style>
  <w:style w:type="table" w:customStyle="1" w:styleId="AIMTable">
    <w:name w:val="AIM Table"/>
    <w:basedOn w:val="TableNormal"/>
    <w:uiPriority w:val="99"/>
    <w:rsid w:val="008D7C3D"/>
    <w:pPr>
      <w:spacing w:after="0" w:line="240" w:lineRule="auto"/>
    </w:pPr>
    <w:rPr>
      <w:rFonts w:eastAsiaTheme="minorHAnsi"/>
      <w:sz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shd w:val="clear" w:color="auto" w:fill="auto"/>
      <w:vAlign w:val="center"/>
    </w:tcPr>
    <w:tblStylePr w:type="firstRow">
      <w:rPr>
        <w:rFonts w:ascii="Calibri" w:hAnsi="Calibri"/>
        <w:b/>
        <w:color w:val="FFFFFF"/>
        <w:sz w:val="24"/>
      </w:rPr>
      <w:tblPr/>
      <w:tcPr>
        <w:shd w:val="clear" w:color="auto" w:fill="565555" w:themeFill="text1"/>
      </w:tcPr>
    </w:tblStylePr>
    <w:tblStylePr w:type="firstCol">
      <w:rPr>
        <w:rFonts w:ascii="Calibri" w:hAnsi="Calibri"/>
        <w:b/>
        <w:color w:val="FFFFFF"/>
        <w:sz w:val="24"/>
      </w:rPr>
      <w:tblPr/>
      <w:tcPr>
        <w:shd w:val="clear" w:color="auto" w:fill="565555" w:themeFill="text1"/>
      </w:tcPr>
    </w:tblStylePr>
  </w:style>
  <w:style w:type="paragraph" w:styleId="Caption">
    <w:name w:val="caption"/>
    <w:basedOn w:val="Normal"/>
    <w:next w:val="Normal"/>
    <w:uiPriority w:val="35"/>
    <w:unhideWhenUsed/>
    <w:rsid w:val="008D7C3D"/>
    <w:pPr>
      <w:spacing w:after="200" w:line="240" w:lineRule="auto"/>
    </w:pPr>
    <w:rPr>
      <w:i/>
      <w:iCs/>
      <w:color w:val="E7236D" w:themeColor="text2"/>
      <w:sz w:val="18"/>
      <w:szCs w:val="1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8D7C3D"/>
    <w:pPr>
      <w:tabs>
        <w:tab w:val="right" w:leader="dot" w:pos="10348"/>
      </w:tabs>
      <w:spacing w:before="120" w:after="120"/>
    </w:pPr>
    <w:rPr>
      <w:rFonts w:ascii="Calibri Light" w:hAnsi="Calibri Light" w:cstheme="minorHAnsi"/>
      <w:bCs/>
      <w:color w:val="565555"/>
      <w:sz w:val="24"/>
      <w:szCs w:val="20"/>
    </w:rPr>
  </w:style>
  <w:style w:type="character" w:customStyle="1" w:styleId="TOC1Char">
    <w:name w:val="TOC 1 Char"/>
    <w:basedOn w:val="DefaultParagraphFont"/>
    <w:link w:val="TOC1"/>
    <w:uiPriority w:val="39"/>
    <w:rsid w:val="008D7C3D"/>
    <w:rPr>
      <w:rFonts w:ascii="Calibri Light" w:eastAsiaTheme="minorHAnsi" w:hAnsi="Calibri Light" w:cstheme="minorHAnsi"/>
      <w:bCs/>
      <w:color w:val="565555"/>
      <w:sz w:val="24"/>
      <w:szCs w:val="20"/>
      <w:lang w:eastAsia="en-US"/>
    </w:rPr>
  </w:style>
  <w:style w:type="paragraph" w:customStyle="1" w:styleId="Contentstext">
    <w:name w:val="Contents text"/>
    <w:basedOn w:val="TOC1"/>
    <w:link w:val="ContentstextChar"/>
    <w:rsid w:val="008D7C3D"/>
    <w:rPr>
      <w:noProof/>
    </w:rPr>
  </w:style>
  <w:style w:type="character" w:customStyle="1" w:styleId="ContentstextChar">
    <w:name w:val="Contents text Char"/>
    <w:basedOn w:val="TOC1Char"/>
    <w:link w:val="Contentstext"/>
    <w:rsid w:val="008D7C3D"/>
    <w:rPr>
      <w:rFonts w:ascii="Calibri Light" w:eastAsiaTheme="minorHAnsi" w:hAnsi="Calibri Light" w:cstheme="minorHAnsi"/>
      <w:bCs/>
      <w:noProof/>
      <w:color w:val="565555"/>
      <w:sz w:val="24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D7C3D"/>
    <w:rPr>
      <w:color w:val="954F72" w:themeColor="followedHyperlink"/>
      <w:u w:val="single"/>
    </w:rPr>
  </w:style>
  <w:style w:type="paragraph" w:customStyle="1" w:styleId="FooterText">
    <w:name w:val="Footer Text"/>
    <w:basedOn w:val="Footer"/>
    <w:link w:val="FooterTextChar"/>
    <w:qFormat/>
    <w:rsid w:val="008D7C3D"/>
    <w:pPr>
      <w:tabs>
        <w:tab w:val="left" w:pos="1272"/>
      </w:tabs>
    </w:pPr>
    <w:rPr>
      <w:rFonts w:ascii="Calibri Light" w:eastAsia="Times New Roman" w:hAnsi="Calibri Light" w:cs="Calibri Light"/>
      <w:bCs/>
      <w:color w:val="565555"/>
      <w:sz w:val="24"/>
      <w:szCs w:val="28"/>
    </w:rPr>
  </w:style>
  <w:style w:type="character" w:customStyle="1" w:styleId="FooterTextChar">
    <w:name w:val="Footer Text Char"/>
    <w:basedOn w:val="FooterChar"/>
    <w:link w:val="FooterText"/>
    <w:rsid w:val="008D7C3D"/>
    <w:rPr>
      <w:rFonts w:ascii="Calibri Light" w:eastAsia="Times New Roman" w:hAnsi="Calibri Light" w:cs="Calibri Light"/>
      <w:bCs/>
      <w:color w:val="565555"/>
      <w:sz w:val="24"/>
      <w:szCs w:val="28"/>
      <w:lang w:eastAsia="en-US"/>
    </w:rPr>
  </w:style>
  <w:style w:type="paragraph" w:customStyle="1" w:styleId="SubHeader">
    <w:name w:val="Sub Header"/>
    <w:basedOn w:val="Normal"/>
    <w:link w:val="SubHeaderChar"/>
    <w:qFormat/>
    <w:rsid w:val="008D7C3D"/>
    <w:pPr>
      <w:tabs>
        <w:tab w:val="left" w:pos="7230"/>
      </w:tabs>
    </w:pPr>
    <w:rPr>
      <w:rFonts w:asciiTheme="majorHAnsi" w:hAnsiTheme="majorHAnsi" w:cstheme="majorHAnsi"/>
      <w:b/>
      <w:bCs/>
      <w:color w:val="565555"/>
      <w:sz w:val="32"/>
      <w:szCs w:val="32"/>
    </w:rPr>
  </w:style>
  <w:style w:type="character" w:customStyle="1" w:styleId="SubHeaderChar">
    <w:name w:val="Sub Header Char"/>
    <w:basedOn w:val="DefaultParagraphFont"/>
    <w:link w:val="SubHeader"/>
    <w:rsid w:val="008D7C3D"/>
    <w:rPr>
      <w:rFonts w:asciiTheme="majorHAnsi" w:eastAsiaTheme="minorHAnsi" w:hAnsiTheme="majorHAnsi" w:cstheme="majorHAnsi"/>
      <w:b/>
      <w:bCs/>
      <w:color w:val="565555"/>
      <w:sz w:val="32"/>
      <w:szCs w:val="32"/>
      <w:lang w:eastAsia="en-US"/>
    </w:rPr>
  </w:style>
  <w:style w:type="paragraph" w:customStyle="1" w:styleId="HeaderStyle">
    <w:name w:val="Header Style"/>
    <w:basedOn w:val="Normal"/>
    <w:link w:val="HeaderStyleChar"/>
    <w:qFormat/>
    <w:rsid w:val="008D7C3D"/>
    <w:pPr>
      <w:spacing w:after="0"/>
    </w:pPr>
    <w:rPr>
      <w:rFonts w:eastAsiaTheme="minorEastAsia"/>
      <w:color w:val="E7236D"/>
      <w:sz w:val="36"/>
      <w:szCs w:val="36"/>
      <w:lang w:eastAsia="en-GB"/>
    </w:rPr>
  </w:style>
  <w:style w:type="character" w:customStyle="1" w:styleId="HeaderStyleChar">
    <w:name w:val="Header Style Char"/>
    <w:basedOn w:val="DefaultParagraphFont"/>
    <w:link w:val="HeaderStyle"/>
    <w:rsid w:val="008D7C3D"/>
    <w:rPr>
      <w:color w:val="E7236D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8D7C3D"/>
    <w:rPr>
      <w:rFonts w:asciiTheme="majorHAnsi" w:eastAsiaTheme="minorHAnsi" w:hAnsiTheme="majorHAnsi" w:cstheme="majorHAnsi"/>
      <w:b/>
      <w:bCs/>
      <w:color w:val="565555"/>
      <w:sz w:val="32"/>
      <w:szCs w:val="32"/>
      <w:lang w:eastAsia="en-US"/>
    </w:rPr>
  </w:style>
  <w:style w:type="paragraph" w:customStyle="1" w:styleId="MainHeaderFirstPage">
    <w:name w:val="Main Header First Page"/>
    <w:basedOn w:val="Normal"/>
    <w:link w:val="MainHeaderFirstPageChar"/>
    <w:rsid w:val="008D7C3D"/>
    <w:rPr>
      <w:rFonts w:ascii="Calibri Light" w:hAnsi="Calibri Light" w:cs="Calibri Light"/>
      <w:b/>
      <w:color w:val="565555"/>
      <w:sz w:val="56"/>
      <w:szCs w:val="56"/>
    </w:rPr>
  </w:style>
  <w:style w:type="character" w:customStyle="1" w:styleId="MainHeaderFirstPageChar">
    <w:name w:val="Main Header First Page Char"/>
    <w:basedOn w:val="DefaultParagraphFont"/>
    <w:link w:val="MainHeaderFirstPage"/>
    <w:rsid w:val="008D7C3D"/>
    <w:rPr>
      <w:rFonts w:ascii="Calibri Light" w:eastAsiaTheme="minorHAnsi" w:hAnsi="Calibri Light" w:cs="Calibri Light"/>
      <w:b/>
      <w:color w:val="565555"/>
      <w:sz w:val="56"/>
      <w:szCs w:val="56"/>
      <w:lang w:eastAsia="en-US"/>
    </w:rPr>
  </w:style>
  <w:style w:type="paragraph" w:customStyle="1" w:styleId="MainText-12ptspacing">
    <w:name w:val="Main Text - 12pt spacing"/>
    <w:basedOn w:val="Normal"/>
    <w:link w:val="MainText-12ptspacingChar"/>
    <w:qFormat/>
    <w:rsid w:val="008C13F2"/>
    <w:pPr>
      <w:spacing w:before="120" w:after="240"/>
    </w:pPr>
    <w:rPr>
      <w:rFonts w:asciiTheme="majorHAnsi" w:hAnsiTheme="majorHAnsi" w:cstheme="majorHAnsi"/>
      <w:color w:val="565555"/>
      <w:sz w:val="24"/>
      <w:szCs w:val="24"/>
    </w:rPr>
  </w:style>
  <w:style w:type="character" w:customStyle="1" w:styleId="MainText-12ptspacingChar">
    <w:name w:val="Main Text - 12pt spacing Char"/>
    <w:basedOn w:val="DefaultParagraphFont"/>
    <w:link w:val="MainText-12ptspacing"/>
    <w:rsid w:val="008C13F2"/>
    <w:rPr>
      <w:rFonts w:asciiTheme="majorHAnsi" w:eastAsiaTheme="minorHAnsi" w:hAnsiTheme="majorHAnsi" w:cstheme="majorHAnsi"/>
      <w:color w:val="565555"/>
      <w:sz w:val="24"/>
      <w:szCs w:val="24"/>
      <w:lang w:eastAsia="en-US"/>
    </w:rPr>
  </w:style>
  <w:style w:type="paragraph" w:customStyle="1" w:styleId="Table-BoldWhite">
    <w:name w:val="Table - Bold White"/>
    <w:basedOn w:val="MainText-12ptspacing"/>
    <w:link w:val="Table-BoldWhiteChar"/>
    <w:qFormat/>
    <w:rsid w:val="001149F9"/>
    <w:pPr>
      <w:spacing w:before="0" w:after="0" w:line="240" w:lineRule="auto"/>
    </w:pPr>
    <w:rPr>
      <w:rFonts w:ascii="Calibri bold" w:hAnsi="Calibri bold" w:cstheme="minorHAnsi"/>
      <w:b/>
      <w:bCs/>
      <w:color w:val="FFFFFF"/>
    </w:rPr>
  </w:style>
  <w:style w:type="character" w:customStyle="1" w:styleId="Table-BoldWhiteChar">
    <w:name w:val="Table - Bold White Char"/>
    <w:basedOn w:val="MainText-12ptspacingChar"/>
    <w:link w:val="Table-BoldWhite"/>
    <w:rsid w:val="001149F9"/>
    <w:rPr>
      <w:rFonts w:ascii="Calibri bold" w:eastAsiaTheme="minorHAnsi" w:hAnsi="Calibri bold" w:cstheme="minorHAnsi"/>
      <w:b/>
      <w:bCs/>
      <w:color w:val="FFFFFF"/>
      <w:sz w:val="24"/>
      <w:szCs w:val="24"/>
      <w:lang w:eastAsia="en-US"/>
    </w:rPr>
  </w:style>
  <w:style w:type="character" w:customStyle="1" w:styleId="NoSpacingChar">
    <w:name w:val="No Spacing Char"/>
    <w:link w:val="NoSpacing"/>
    <w:uiPriority w:val="1"/>
    <w:rsid w:val="008D7C3D"/>
    <w:rPr>
      <w:rFonts w:ascii="Calibri" w:eastAsia="Times New Roman" w:hAnsi="Calibri" w:cs="Times New Roman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D7C3D"/>
    <w:rPr>
      <w:color w:val="808080"/>
    </w:rPr>
  </w:style>
  <w:style w:type="character" w:customStyle="1" w:styleId="scxw194663637">
    <w:name w:val="scxw194663637"/>
    <w:basedOn w:val="DefaultParagraphFont"/>
    <w:rsid w:val="008D7C3D"/>
  </w:style>
  <w:style w:type="character" w:customStyle="1" w:styleId="spellingerror">
    <w:name w:val="spellingerror"/>
    <w:basedOn w:val="DefaultParagraphFont"/>
    <w:rsid w:val="008D7C3D"/>
  </w:style>
  <w:style w:type="character" w:styleId="Strong">
    <w:name w:val="Strong"/>
    <w:basedOn w:val="DefaultParagraphFont"/>
    <w:uiPriority w:val="22"/>
    <w:rsid w:val="008D7C3D"/>
    <w:rPr>
      <w:b/>
      <w:bCs/>
    </w:rPr>
  </w:style>
  <w:style w:type="table" w:customStyle="1" w:styleId="Style1">
    <w:name w:val="Style1"/>
    <w:basedOn w:val="TableNormal"/>
    <w:uiPriority w:val="99"/>
    <w:rsid w:val="008D7C3D"/>
    <w:pPr>
      <w:spacing w:after="0" w:line="240" w:lineRule="auto"/>
    </w:pPr>
    <w:rPr>
      <w:rFonts w:eastAsiaTheme="minorHAnsi"/>
      <w:color w:val="565555" w:themeColor="text1"/>
      <w:sz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Calibri" w:hAnsi="Calibri"/>
        <w:b/>
        <w:color w:val="FFFFFF"/>
        <w:sz w:val="24"/>
      </w:rPr>
      <w:tblPr>
        <w:tblCellMar>
          <w:top w:w="0" w:type="dxa"/>
          <w:left w:w="113" w:type="dxa"/>
          <w:bottom w:w="0" w:type="dxa"/>
          <w:right w:w="113" w:type="dxa"/>
        </w:tblCellMar>
      </w:tblPr>
      <w:tcPr>
        <w:shd w:val="clear" w:color="auto" w:fill="565555" w:themeFill="text1"/>
      </w:tcPr>
    </w:tblStylePr>
    <w:tblStylePr w:type="firstCol">
      <w:rPr>
        <w:rFonts w:ascii="Calibri" w:hAnsi="Calibri"/>
        <w:b/>
        <w:color w:val="FFFFFF"/>
        <w:sz w:val="24"/>
      </w:rPr>
      <w:tblPr/>
      <w:tcPr>
        <w:shd w:val="clear" w:color="auto" w:fill="565555" w:themeFill="text1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8D7C3D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8D7C3D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D7C3D"/>
    <w:pPr>
      <w:spacing w:after="0"/>
      <w:ind w:left="66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8D7C3D"/>
    <w:pPr>
      <w:spacing w:after="0"/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8D7C3D"/>
    <w:pPr>
      <w:spacing w:after="0"/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8D7C3D"/>
    <w:pPr>
      <w:spacing w:after="0"/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8D7C3D"/>
    <w:pPr>
      <w:spacing w:after="0"/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8D7C3D"/>
    <w:pPr>
      <w:spacing w:after="0"/>
      <w:ind w:left="1760"/>
    </w:pPr>
    <w:rPr>
      <w:rFonts w:cstheme="minorHAns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rsid w:val="008D7C3D"/>
    <w:pPr>
      <w:outlineLvl w:val="9"/>
    </w:pPr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D7C3D"/>
    <w:rPr>
      <w:color w:val="605E5C"/>
      <w:shd w:val="clear" w:color="auto" w:fill="E1DFDD"/>
    </w:rPr>
  </w:style>
  <w:style w:type="table" w:customStyle="1" w:styleId="Style2">
    <w:name w:val="Style2"/>
    <w:basedOn w:val="TableNormal"/>
    <w:uiPriority w:val="99"/>
    <w:rsid w:val="0053625E"/>
    <w:pPr>
      <w:spacing w:after="0" w:line="240" w:lineRule="auto"/>
    </w:pPr>
    <w:rPr>
      <w:color w:val="565555" w:themeColor="text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pPr>
        <w:jc w:val="left"/>
      </w:pPr>
      <w:rPr>
        <w:rFonts w:ascii="Calibri" w:hAnsi="Calibri"/>
        <w:b/>
        <w:color w:val="FFFFFF"/>
        <w:sz w:val="22"/>
      </w:rPr>
      <w:tblPr/>
      <w:tcPr>
        <w:shd w:val="clear" w:color="auto" w:fill="565555" w:themeFill="text1"/>
      </w:tcPr>
    </w:tblStylePr>
    <w:tblStylePr w:type="lastRow">
      <w:pPr>
        <w:jc w:val="left"/>
      </w:pPr>
    </w:tblStylePr>
    <w:tblStylePr w:type="firstCol">
      <w:rPr>
        <w:rFonts w:ascii="Calibri" w:hAnsi="Calibri"/>
        <w:b/>
        <w:color w:val="565555" w:themeColor="text1"/>
        <w:sz w:val="22"/>
      </w:rPr>
      <w:tblPr/>
      <w:tcPr>
        <w:shd w:val="clear" w:color="auto" w:fill="ADB6BA" w:themeFill="background1"/>
      </w:tcPr>
    </w:tblStylePr>
  </w:style>
  <w:style w:type="table" w:styleId="GridTable1Light">
    <w:name w:val="Grid Table 1 Light"/>
    <w:basedOn w:val="TableNormal"/>
    <w:uiPriority w:val="46"/>
    <w:rsid w:val="00216E74"/>
    <w:pPr>
      <w:spacing w:after="0" w:line="240" w:lineRule="auto"/>
    </w:pPr>
    <w:tblPr>
      <w:tblStyleRowBandSize w:val="1"/>
      <w:tblStyleColBandSize w:val="1"/>
      <w:tblBorders>
        <w:top w:val="single" w:sz="4" w:space="0" w:color="BBBABA" w:themeColor="text1" w:themeTint="66"/>
        <w:left w:val="single" w:sz="4" w:space="0" w:color="BBBABA" w:themeColor="text1" w:themeTint="66"/>
        <w:bottom w:val="single" w:sz="4" w:space="0" w:color="BBBABA" w:themeColor="text1" w:themeTint="66"/>
        <w:right w:val="single" w:sz="4" w:space="0" w:color="BBBABA" w:themeColor="text1" w:themeTint="66"/>
        <w:insideH w:val="single" w:sz="4" w:space="0" w:color="BBBABA" w:themeColor="text1" w:themeTint="66"/>
        <w:insideV w:val="single" w:sz="4" w:space="0" w:color="BBBABA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99898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99898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BoldGrey">
    <w:name w:val="Table - Bold Grey"/>
    <w:basedOn w:val="Table-BoldWhite"/>
    <w:link w:val="Table-BoldGreyChar"/>
    <w:rsid w:val="001149F9"/>
    <w:rPr>
      <w:color w:val="565555" w:themeColor="text1"/>
    </w:rPr>
  </w:style>
  <w:style w:type="character" w:customStyle="1" w:styleId="Table-BoldGreyChar">
    <w:name w:val="Table - Bold Grey Char"/>
    <w:basedOn w:val="Table-BoldWhiteChar"/>
    <w:link w:val="Table-BoldGrey"/>
    <w:rsid w:val="001149F9"/>
    <w:rPr>
      <w:rFonts w:ascii="Calibri bold" w:eastAsiaTheme="minorHAnsi" w:hAnsi="Calibri bold" w:cstheme="minorHAnsi"/>
      <w:b/>
      <w:bCs/>
      <w:color w:val="565555" w:themeColor="text1"/>
      <w:sz w:val="24"/>
      <w:szCs w:val="24"/>
      <w:lang w:eastAsia="en-US"/>
    </w:rPr>
  </w:style>
  <w:style w:type="character" w:customStyle="1" w:styleId="Table-MainTextChar">
    <w:name w:val="Table - Main Text Char"/>
    <w:basedOn w:val="DefaultParagraphFont"/>
    <w:link w:val="Table-MainText"/>
    <w:rsid w:val="00FC2C50"/>
    <w:rPr>
      <w:rFonts w:eastAsiaTheme="minorHAnsi" w:cstheme="minorHAnsi"/>
      <w:color w:val="565555" w:themeColor="text1"/>
      <w:szCs w:val="24"/>
      <w:lang w:eastAsia="en-US"/>
    </w:rPr>
  </w:style>
  <w:style w:type="paragraph" w:customStyle="1" w:styleId="MainText5ptspacing">
    <w:name w:val="Main Text 5pt spacing"/>
    <w:basedOn w:val="Normal"/>
    <w:link w:val="MainText5ptspacingChar"/>
    <w:rsid w:val="004722A9"/>
    <w:pPr>
      <w:spacing w:before="100" w:after="100" w:line="264" w:lineRule="auto"/>
    </w:pPr>
    <w:rPr>
      <w:rFonts w:asciiTheme="majorHAnsi" w:eastAsiaTheme="minorEastAsia" w:hAnsiTheme="majorHAnsi" w:cstheme="majorHAnsi"/>
      <w:color w:val="565555"/>
      <w:sz w:val="24"/>
      <w:szCs w:val="24"/>
      <w:lang w:eastAsia="en-GB"/>
    </w:rPr>
  </w:style>
  <w:style w:type="character" w:customStyle="1" w:styleId="MainText5ptspacingChar">
    <w:name w:val="Main Text 5pt spacing Char"/>
    <w:basedOn w:val="DefaultParagraphFont"/>
    <w:link w:val="MainText5ptspacing"/>
    <w:rsid w:val="004722A9"/>
    <w:rPr>
      <w:rFonts w:asciiTheme="majorHAnsi" w:hAnsiTheme="majorHAnsi" w:cstheme="majorHAnsi"/>
      <w:color w:val="56555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26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716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10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74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27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32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6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3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460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329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8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8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7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3513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nquiries@aim-group.org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idea3">
  <a:themeElements>
    <a:clrScheme name="AIM Colours">
      <a:dk1>
        <a:srgbClr val="565555"/>
      </a:dk1>
      <a:lt1>
        <a:srgbClr val="ADB6BA"/>
      </a:lt1>
      <a:dk2>
        <a:srgbClr val="E7236D"/>
      </a:dk2>
      <a:lt2>
        <a:srgbClr val="835F83"/>
      </a:lt2>
      <a:accent1>
        <a:srgbClr val="00829F"/>
      </a:accent1>
      <a:accent2>
        <a:srgbClr val="7B9FB1"/>
      </a:accent2>
      <a:accent3>
        <a:srgbClr val="D65F36"/>
      </a:accent3>
      <a:accent4>
        <a:srgbClr val="6D554E"/>
      </a:accent4>
      <a:accent5>
        <a:srgbClr val="000000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F5C327B1B2304C8C4F7D19EFBD7642" ma:contentTypeVersion="14" ma:contentTypeDescription="Create a new document." ma:contentTypeScope="" ma:versionID="83eb5107ed1a0e08fb9c46b21ef6a58a">
  <xsd:schema xmlns:xsd="http://www.w3.org/2001/XMLSchema" xmlns:xs="http://www.w3.org/2001/XMLSchema" xmlns:p="http://schemas.microsoft.com/office/2006/metadata/properties" xmlns:ns2="9d660b62-755d-420e-b288-133eb56cf411" xmlns:ns3="4f3b13ce-7c4e-4065-86cb-dc53d72cd627" targetNamespace="http://schemas.microsoft.com/office/2006/metadata/properties" ma:root="true" ma:fieldsID="ee66517242675bab8b2dd86521b9170b" ns2:_="" ns3:_="">
    <xsd:import namespace="9d660b62-755d-420e-b288-133eb56cf411"/>
    <xsd:import namespace="4f3b13ce-7c4e-4065-86cb-dc53d72cd62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660b62-755d-420e-b288-133eb56cf41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3b13ce-7c4e-4065-86cb-dc53d72cd6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7E1EFC-D47F-4AFF-8108-C5C49FC975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05D675-8F72-4DAC-BB11-5B0AE6B1B8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559D13-4692-48CD-A93B-3C746896EB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904CB7A-2911-4D07-AB8F-7F7FE98BD0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660b62-755d-420e-b288-133eb56cf411"/>
    <ds:schemaRef ds:uri="4f3b13ce-7c4e-4065-86cb-dc53d72cd6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eth</dc:creator>
  <cp:keywords/>
  <cp:lastModifiedBy>Conner Thornewill</cp:lastModifiedBy>
  <cp:revision>2</cp:revision>
  <cp:lastPrinted>2019-04-15T06:42:00Z</cp:lastPrinted>
  <dcterms:created xsi:type="dcterms:W3CDTF">2020-11-18T11:09:00Z</dcterms:created>
  <dcterms:modified xsi:type="dcterms:W3CDTF">2020-11-18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F5C327B1B2304C8C4F7D19EFBD7642</vt:lpwstr>
  </property>
</Properties>
</file>